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70666C" w14:textId="1EB12B44" w:rsidR="00ED07CC" w:rsidRPr="000614CD" w:rsidRDefault="00ED07CC" w:rsidP="00AB2BD9">
      <w:pPr>
        <w:pageBreakBefore/>
        <w:snapToGrid w:val="0"/>
        <w:spacing w:beforeLines="50" w:before="180" w:line="276" w:lineRule="auto"/>
        <w:ind w:leftChars="50" w:left="120"/>
        <w:jc w:val="center"/>
        <w:rPr>
          <w:rFonts w:ascii="Times New Roman" w:eastAsia="標楷體" w:hAnsi="Times New Roman"/>
          <w:sz w:val="40"/>
          <w:szCs w:val="40"/>
        </w:rPr>
      </w:pPr>
      <w:r w:rsidRPr="00C833E4">
        <w:rPr>
          <w:rFonts w:ascii="Times New Roman" w:eastAsia="標楷體" w:hAnsi="Times New Roman"/>
          <w:b/>
          <w:noProof/>
          <w:sz w:val="40"/>
          <w:szCs w:val="40"/>
          <w:bdr w:val="single" w:sz="4" w:space="0" w:color="auto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2E9F0EE" wp14:editId="23C63FFE">
                <wp:simplePos x="0" y="0"/>
                <wp:positionH relativeFrom="margin">
                  <wp:posOffset>5433060</wp:posOffset>
                </wp:positionH>
                <wp:positionV relativeFrom="paragraph">
                  <wp:posOffset>-240030</wp:posOffset>
                </wp:positionV>
                <wp:extent cx="883923" cy="509906"/>
                <wp:effectExtent l="0" t="0" r="11430" b="23495"/>
                <wp:wrapNone/>
                <wp:docPr id="6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3923" cy="50990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B7CC5B5" w14:textId="77777777" w:rsidR="00ED07CC" w:rsidRDefault="00ED07CC" w:rsidP="00ED07CC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sz w:val="28"/>
                              </w:rPr>
                              <w:t>附件三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shape w14:anchorId="52E9F0EE" id="_x0000_s1031" type="#_x0000_t202" style="position:absolute;left:0;text-align:left;margin-left:427.8pt;margin-top:-18.9pt;width:69.6pt;height:40.15pt;z-index:2516797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" strokeweight=".17625mm">
                <v:textbox>
                  <w:txbxContent>
                    <w:p w14:paraId="2B7CC5B5" w14:textId="77777777" w:rsidR="00ED07CC" w:rsidRDefault="00ED07CC" w:rsidP="00ED07CC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</w:rPr>
                      </w:pPr>
                      <w:r>
                        <w:rPr>
                          <w:rFonts w:ascii="標楷體" w:eastAsia="標楷體" w:hAnsi="標楷體"/>
                          <w:sz w:val="28"/>
                        </w:rPr>
                        <w:t>附件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833E4">
        <w:rPr>
          <w:rFonts w:ascii="Times New Roman" w:eastAsia="標楷體" w:hAnsi="Times New Roman"/>
          <w:b/>
          <w:sz w:val="40"/>
          <w:szCs w:val="40"/>
          <w:bdr w:val="single" w:sz="4" w:space="0" w:color="auto"/>
        </w:rPr>
        <w:t>初</w:t>
      </w:r>
      <w:r w:rsidR="00C833E4" w:rsidRPr="00C833E4">
        <w:rPr>
          <w:rFonts w:ascii="Times New Roman" w:eastAsia="標楷體" w:hAnsi="Times New Roman" w:hint="eastAsia"/>
          <w:b/>
          <w:sz w:val="40"/>
          <w:szCs w:val="40"/>
          <w:bdr w:val="single" w:sz="4" w:space="0" w:color="auto"/>
        </w:rPr>
        <w:t>(</w:t>
      </w:r>
      <w:r w:rsidR="00C833E4" w:rsidRPr="00C833E4">
        <w:rPr>
          <w:rFonts w:ascii="Times New Roman" w:eastAsia="標楷體" w:hAnsi="Times New Roman" w:hint="eastAsia"/>
          <w:b/>
          <w:sz w:val="40"/>
          <w:szCs w:val="40"/>
          <w:bdr w:val="single" w:sz="4" w:space="0" w:color="auto"/>
        </w:rPr>
        <w:t>書</w:t>
      </w:r>
      <w:r w:rsidR="00C833E4" w:rsidRPr="00C833E4">
        <w:rPr>
          <w:rFonts w:ascii="Times New Roman" w:eastAsia="標楷體" w:hAnsi="Times New Roman" w:hint="eastAsia"/>
          <w:b/>
          <w:sz w:val="40"/>
          <w:szCs w:val="40"/>
          <w:bdr w:val="single" w:sz="4" w:space="0" w:color="auto"/>
        </w:rPr>
        <w:t>)</w:t>
      </w:r>
      <w:r w:rsidRPr="00C833E4">
        <w:rPr>
          <w:rFonts w:ascii="Times New Roman" w:eastAsia="標楷體" w:hAnsi="Times New Roman"/>
          <w:b/>
          <w:sz w:val="40"/>
          <w:szCs w:val="40"/>
          <w:bdr w:val="single" w:sz="4" w:space="0" w:color="auto"/>
        </w:rPr>
        <w:t>審</w:t>
      </w:r>
      <w:r w:rsidRPr="000614CD">
        <w:rPr>
          <w:rFonts w:ascii="Times New Roman" w:eastAsia="標楷體" w:hAnsi="Times New Roman"/>
          <w:b/>
          <w:sz w:val="40"/>
          <w:szCs w:val="40"/>
        </w:rPr>
        <w:t>企劃書建議大綱</w:t>
      </w:r>
    </w:p>
    <w:p w14:paraId="5A15F3A2" w14:textId="7A55B2B5" w:rsidR="00ED07CC" w:rsidRPr="006C608E" w:rsidRDefault="00AB2BD9" w:rsidP="00C833E4">
      <w:pPr>
        <w:widowControl/>
        <w:shd w:val="clear" w:color="auto" w:fill="FFFFFF"/>
        <w:snapToGrid w:val="0"/>
        <w:spacing w:beforeLines="50" w:before="180" w:line="360" w:lineRule="auto"/>
        <w:ind w:leftChars="50" w:left="120"/>
        <w:rPr>
          <w:rFonts w:ascii="Times New Roman" w:eastAsia="標楷體" w:hAnsi="Times New Roman"/>
          <w:bCs/>
          <w:kern w:val="0"/>
          <w:sz w:val="28"/>
          <w:szCs w:val="28"/>
        </w:rPr>
      </w:pPr>
      <w:r w:rsidRPr="006C608E">
        <w:rPr>
          <w:rFonts w:ascii="Times New Roman" w:eastAsia="標楷體" w:hAnsi="Times New Roman" w:hint="eastAsia"/>
          <w:b/>
          <w:kern w:val="0"/>
          <w:sz w:val="28"/>
          <w:szCs w:val="28"/>
        </w:rPr>
        <w:t>壹、</w:t>
      </w:r>
      <w:r w:rsidR="00ED07CC" w:rsidRPr="006C608E">
        <w:rPr>
          <w:rFonts w:ascii="Times New Roman" w:eastAsia="標楷體" w:hAnsi="Times New Roman"/>
          <w:b/>
          <w:kern w:val="0"/>
          <w:sz w:val="28"/>
          <w:szCs w:val="28"/>
        </w:rPr>
        <w:t>企劃書封面</w:t>
      </w:r>
      <w:r w:rsidRPr="006C608E">
        <w:rPr>
          <w:rFonts w:ascii="Times New Roman" w:eastAsia="標楷體" w:hAnsi="Times New Roman" w:hint="eastAsia"/>
          <w:b/>
          <w:kern w:val="0"/>
          <w:sz w:val="28"/>
          <w:szCs w:val="28"/>
        </w:rPr>
        <w:t xml:space="preserve"> </w:t>
      </w:r>
      <w:r w:rsidR="00ED07CC" w:rsidRPr="006C608E">
        <w:rPr>
          <w:rFonts w:ascii="Times New Roman" w:eastAsia="標楷體" w:hAnsi="Times New Roman"/>
          <w:bCs/>
          <w:kern w:val="0"/>
          <w:sz w:val="28"/>
          <w:szCs w:val="28"/>
        </w:rPr>
        <w:t>(</w:t>
      </w:r>
      <w:r w:rsidRPr="006C608E">
        <w:rPr>
          <w:rFonts w:ascii="Times New Roman" w:eastAsia="標楷體" w:hAnsi="Times New Roman" w:hint="eastAsia"/>
          <w:bCs/>
          <w:kern w:val="0"/>
          <w:sz w:val="28"/>
          <w:szCs w:val="28"/>
        </w:rPr>
        <w:t>主題</w:t>
      </w:r>
      <w:r w:rsidR="00ED07CC" w:rsidRPr="006C608E">
        <w:rPr>
          <w:rFonts w:ascii="Times New Roman" w:eastAsia="標楷體" w:hAnsi="Times New Roman"/>
          <w:bCs/>
          <w:kern w:val="0"/>
          <w:sz w:val="28"/>
          <w:szCs w:val="28"/>
        </w:rPr>
        <w:t>名稱、團隊名稱、</w:t>
      </w:r>
      <w:r w:rsidRPr="006C608E">
        <w:rPr>
          <w:rFonts w:ascii="Times New Roman" w:eastAsia="標楷體" w:hAnsi="Times New Roman" w:hint="eastAsia"/>
          <w:bCs/>
          <w:kern w:val="0"/>
          <w:sz w:val="28"/>
          <w:szCs w:val="28"/>
        </w:rPr>
        <w:t>團隊</w:t>
      </w:r>
      <w:r w:rsidR="00ED07CC" w:rsidRPr="006C608E">
        <w:rPr>
          <w:rFonts w:ascii="Times New Roman" w:eastAsia="標楷體" w:hAnsi="Times New Roman"/>
          <w:bCs/>
          <w:kern w:val="0"/>
          <w:sz w:val="28"/>
          <w:szCs w:val="28"/>
        </w:rPr>
        <w:t>成員、指導老師</w:t>
      </w:r>
      <w:r w:rsidR="00ED07CC" w:rsidRPr="006C608E">
        <w:rPr>
          <w:rFonts w:ascii="Times New Roman" w:eastAsia="標楷體" w:hAnsi="Times New Roman"/>
          <w:bCs/>
          <w:kern w:val="0"/>
          <w:sz w:val="28"/>
          <w:szCs w:val="28"/>
        </w:rPr>
        <w:t>)</w:t>
      </w:r>
    </w:p>
    <w:p w14:paraId="173062C0" w14:textId="5AC29266" w:rsidR="00ED07CC" w:rsidRPr="006C608E" w:rsidRDefault="00AB2BD9" w:rsidP="00A968CD">
      <w:pPr>
        <w:widowControl/>
        <w:shd w:val="clear" w:color="auto" w:fill="FFFFFF"/>
        <w:snapToGrid w:val="0"/>
        <w:spacing w:line="460" w:lineRule="exact"/>
        <w:ind w:leftChars="50" w:left="120"/>
        <w:rPr>
          <w:rFonts w:ascii="Times New Roman" w:eastAsia="標楷體" w:hAnsi="Times New Roman"/>
          <w:b/>
          <w:kern w:val="0"/>
          <w:sz w:val="28"/>
          <w:szCs w:val="28"/>
        </w:rPr>
      </w:pPr>
      <w:r w:rsidRPr="006C608E">
        <w:rPr>
          <w:rFonts w:ascii="Times New Roman" w:eastAsia="標楷體" w:hAnsi="Times New Roman" w:hint="eastAsia"/>
          <w:b/>
          <w:kern w:val="0"/>
          <w:sz w:val="28"/>
          <w:szCs w:val="28"/>
        </w:rPr>
        <w:t>貳、</w:t>
      </w:r>
      <w:r w:rsidR="00ED07CC" w:rsidRPr="006C608E">
        <w:rPr>
          <w:rFonts w:ascii="Times New Roman" w:eastAsia="標楷體" w:hAnsi="Times New Roman"/>
          <w:b/>
          <w:kern w:val="0"/>
          <w:sz w:val="28"/>
          <w:szCs w:val="28"/>
        </w:rPr>
        <w:t>營運計畫書</w:t>
      </w:r>
      <w:r w:rsidR="00C833E4" w:rsidRPr="006C608E">
        <w:rPr>
          <w:rFonts w:ascii="Times New Roman" w:eastAsia="標楷體" w:hAnsi="Times New Roman" w:hint="eastAsia"/>
          <w:b/>
          <w:kern w:val="0"/>
          <w:sz w:val="28"/>
          <w:szCs w:val="28"/>
        </w:rPr>
        <w:t>內容</w:t>
      </w:r>
    </w:p>
    <w:p w14:paraId="36490B82" w14:textId="77777777" w:rsidR="00ED07CC" w:rsidRPr="00DD2C2A" w:rsidRDefault="00ED07CC" w:rsidP="00AB2BD9">
      <w:pPr>
        <w:widowControl/>
        <w:shd w:val="clear" w:color="auto" w:fill="FFFFFF"/>
        <w:snapToGrid w:val="0"/>
        <w:spacing w:line="460" w:lineRule="exact"/>
        <w:ind w:leftChars="50" w:left="120" w:firstLineChars="186" w:firstLine="447"/>
        <w:rPr>
          <w:rFonts w:ascii="Times New Roman" w:eastAsia="標楷體" w:hAnsi="Times New Roman"/>
          <w:b/>
          <w:kern w:val="0"/>
          <w:szCs w:val="24"/>
        </w:rPr>
      </w:pPr>
      <w:r w:rsidRPr="00DD2C2A">
        <w:rPr>
          <w:rFonts w:ascii="Times New Roman" w:eastAsia="標楷體" w:hAnsi="Times New Roman"/>
          <w:b/>
          <w:kern w:val="0"/>
          <w:szCs w:val="24"/>
        </w:rPr>
        <w:t>第一章</w:t>
      </w:r>
      <w:r w:rsidRPr="00DD2C2A">
        <w:rPr>
          <w:rFonts w:ascii="Times New Roman" w:eastAsia="標楷體" w:hAnsi="Times New Roman"/>
          <w:b/>
          <w:kern w:val="0"/>
          <w:szCs w:val="24"/>
        </w:rPr>
        <w:t xml:space="preserve">  </w:t>
      </w:r>
      <w:r w:rsidRPr="00DD2C2A">
        <w:rPr>
          <w:rFonts w:ascii="Times New Roman" w:eastAsia="標楷體" w:hAnsi="Times New Roman"/>
          <w:b/>
          <w:kern w:val="0"/>
          <w:szCs w:val="24"/>
        </w:rPr>
        <w:t>創業機會與構想</w:t>
      </w:r>
    </w:p>
    <w:p w14:paraId="2B4B5710" w14:textId="087E360E" w:rsidR="00ED07CC" w:rsidRPr="00DD2C2A" w:rsidRDefault="00ED07CC" w:rsidP="004F7150">
      <w:pPr>
        <w:pStyle w:val="a9"/>
        <w:widowControl/>
        <w:numPr>
          <w:ilvl w:val="0"/>
          <w:numId w:val="22"/>
        </w:numPr>
        <w:shd w:val="clear" w:color="auto" w:fill="FFFFFF"/>
        <w:suppressAutoHyphens/>
        <w:autoSpaceDN w:val="0"/>
        <w:snapToGrid w:val="0"/>
        <w:spacing w:line="440" w:lineRule="exact"/>
        <w:ind w:leftChars="50" w:left="120" w:firstLineChars="245" w:firstLine="588"/>
        <w:textAlignment w:val="baseline"/>
        <w:rPr>
          <w:rFonts w:ascii="Times New Roman" w:eastAsia="標楷體" w:hAnsi="Times New Roman"/>
          <w:kern w:val="0"/>
          <w:szCs w:val="24"/>
        </w:rPr>
      </w:pPr>
      <w:r w:rsidRPr="00DD2C2A">
        <w:rPr>
          <w:rFonts w:ascii="Times New Roman" w:eastAsia="標楷體" w:hAnsi="Times New Roman"/>
          <w:kern w:val="0"/>
          <w:szCs w:val="24"/>
        </w:rPr>
        <w:t>創業構想（請說明提出本</w:t>
      </w:r>
      <w:r w:rsidR="00AB2BD9">
        <w:rPr>
          <w:rFonts w:ascii="Times New Roman" w:eastAsia="標楷體" w:hAnsi="Times New Roman" w:hint="eastAsia"/>
          <w:kern w:val="0"/>
          <w:szCs w:val="24"/>
        </w:rPr>
        <w:t>次</w:t>
      </w:r>
      <w:r w:rsidRPr="00DD2C2A">
        <w:rPr>
          <w:rFonts w:ascii="Times New Roman" w:eastAsia="標楷體" w:hAnsi="Times New Roman"/>
          <w:kern w:val="0"/>
          <w:szCs w:val="24"/>
        </w:rPr>
        <w:t>創業</w:t>
      </w:r>
      <w:r w:rsidR="00AB2BD9">
        <w:rPr>
          <w:rFonts w:ascii="Times New Roman" w:eastAsia="標楷體" w:hAnsi="Times New Roman" w:hint="eastAsia"/>
          <w:kern w:val="0"/>
          <w:szCs w:val="24"/>
        </w:rPr>
        <w:t>主題</w:t>
      </w:r>
      <w:r w:rsidRPr="00DD2C2A">
        <w:rPr>
          <w:rFonts w:ascii="Times New Roman" w:eastAsia="標楷體" w:hAnsi="Times New Roman"/>
          <w:kern w:val="0"/>
          <w:szCs w:val="24"/>
        </w:rPr>
        <w:t>的原因、初衷及期望達成的目的</w:t>
      </w:r>
      <w:r w:rsidR="0037460B">
        <w:rPr>
          <w:rFonts w:ascii="Times New Roman" w:eastAsia="標楷體" w:hAnsi="Times New Roman" w:hint="eastAsia"/>
          <w:kern w:val="0"/>
          <w:szCs w:val="24"/>
        </w:rPr>
        <w:t>..</w:t>
      </w:r>
      <w:r w:rsidRPr="00DD2C2A">
        <w:rPr>
          <w:rFonts w:ascii="Times New Roman" w:eastAsia="標楷體" w:hAnsi="Times New Roman"/>
          <w:kern w:val="0"/>
          <w:szCs w:val="24"/>
        </w:rPr>
        <w:t>等）</w:t>
      </w:r>
    </w:p>
    <w:p w14:paraId="0457DCAE" w14:textId="4F64EA0B" w:rsidR="00ED07CC" w:rsidRPr="00DD2C2A" w:rsidRDefault="00ED07CC" w:rsidP="004F7150">
      <w:pPr>
        <w:pStyle w:val="a9"/>
        <w:widowControl/>
        <w:numPr>
          <w:ilvl w:val="0"/>
          <w:numId w:val="22"/>
        </w:numPr>
        <w:shd w:val="clear" w:color="auto" w:fill="FFFFFF"/>
        <w:suppressAutoHyphens/>
        <w:autoSpaceDN w:val="0"/>
        <w:snapToGrid w:val="0"/>
        <w:spacing w:line="440" w:lineRule="exact"/>
        <w:ind w:leftChars="50" w:left="120" w:firstLineChars="245" w:firstLine="588"/>
        <w:textAlignment w:val="baseline"/>
        <w:rPr>
          <w:rFonts w:ascii="Times New Roman" w:eastAsia="標楷體" w:hAnsi="Times New Roman"/>
          <w:kern w:val="0"/>
          <w:szCs w:val="24"/>
        </w:rPr>
      </w:pPr>
      <w:r w:rsidRPr="00DD2C2A">
        <w:rPr>
          <w:rFonts w:ascii="Times New Roman" w:eastAsia="標楷體" w:hAnsi="Times New Roman"/>
          <w:kern w:val="0"/>
          <w:szCs w:val="24"/>
        </w:rPr>
        <w:t>團隊成員介紹</w:t>
      </w:r>
      <w:r w:rsidRPr="00DD2C2A">
        <w:rPr>
          <w:rFonts w:ascii="Times New Roman" w:eastAsia="標楷體" w:hAnsi="Times New Roman"/>
          <w:kern w:val="0"/>
          <w:szCs w:val="24"/>
        </w:rPr>
        <w:t>(</w:t>
      </w:r>
      <w:r w:rsidR="00AB2BD9" w:rsidRPr="00DD2C2A">
        <w:rPr>
          <w:rFonts w:ascii="Times New Roman" w:eastAsia="標楷體" w:hAnsi="Times New Roman"/>
          <w:kern w:val="0"/>
          <w:szCs w:val="24"/>
        </w:rPr>
        <w:t>團隊組織架構、</w:t>
      </w:r>
      <w:r w:rsidR="00AB2BD9">
        <w:rPr>
          <w:rFonts w:ascii="Times New Roman" w:eastAsia="標楷體" w:hAnsi="Times New Roman" w:hint="eastAsia"/>
          <w:kern w:val="0"/>
          <w:szCs w:val="24"/>
        </w:rPr>
        <w:t>團隊成員</w:t>
      </w:r>
      <w:r w:rsidRPr="00DD2C2A">
        <w:rPr>
          <w:rFonts w:ascii="Times New Roman" w:eastAsia="標楷體" w:hAnsi="Times New Roman"/>
          <w:kern w:val="0"/>
          <w:szCs w:val="24"/>
        </w:rPr>
        <w:t>專</w:t>
      </w:r>
      <w:r w:rsidR="00AB2BD9">
        <w:rPr>
          <w:rFonts w:ascii="Times New Roman" w:eastAsia="標楷體" w:hAnsi="Times New Roman" w:hint="eastAsia"/>
          <w:kern w:val="0"/>
          <w:szCs w:val="24"/>
        </w:rPr>
        <w:t>長</w:t>
      </w:r>
      <w:r w:rsidRPr="00DD2C2A">
        <w:rPr>
          <w:rFonts w:ascii="Times New Roman" w:eastAsia="標楷體" w:hAnsi="Times New Roman"/>
          <w:kern w:val="0"/>
          <w:szCs w:val="24"/>
        </w:rPr>
        <w:t>、分工與職掌、修習過相關課程等</w:t>
      </w:r>
      <w:r w:rsidRPr="00DD2C2A">
        <w:rPr>
          <w:rFonts w:ascii="Times New Roman" w:eastAsia="標楷體" w:hAnsi="Times New Roman"/>
          <w:kern w:val="0"/>
          <w:szCs w:val="24"/>
        </w:rPr>
        <w:t>)</w:t>
      </w:r>
    </w:p>
    <w:p w14:paraId="39B9A6D9" w14:textId="1A3FE3D0" w:rsidR="00ED07CC" w:rsidRPr="00DD2C2A" w:rsidRDefault="00ED07CC" w:rsidP="004F7150">
      <w:pPr>
        <w:pStyle w:val="a9"/>
        <w:widowControl/>
        <w:numPr>
          <w:ilvl w:val="0"/>
          <w:numId w:val="22"/>
        </w:numPr>
        <w:shd w:val="clear" w:color="auto" w:fill="FFFFFF"/>
        <w:suppressAutoHyphens/>
        <w:autoSpaceDN w:val="0"/>
        <w:snapToGrid w:val="0"/>
        <w:spacing w:line="440" w:lineRule="exact"/>
        <w:ind w:leftChars="50" w:left="120" w:firstLineChars="245" w:firstLine="588"/>
        <w:textAlignment w:val="baseline"/>
        <w:rPr>
          <w:rFonts w:ascii="Times New Roman" w:eastAsia="標楷體" w:hAnsi="Times New Roman"/>
          <w:kern w:val="0"/>
          <w:szCs w:val="24"/>
        </w:rPr>
      </w:pPr>
      <w:r w:rsidRPr="00DD2C2A">
        <w:rPr>
          <w:rFonts w:ascii="Times New Roman" w:eastAsia="標楷體" w:hAnsi="Times New Roman"/>
          <w:kern w:val="0"/>
          <w:szCs w:val="24"/>
        </w:rPr>
        <w:t>產品與服務內容（請詳細說明本</w:t>
      </w:r>
      <w:r w:rsidR="00AB2BD9">
        <w:rPr>
          <w:rFonts w:ascii="Times New Roman" w:eastAsia="標楷體" w:hAnsi="Times New Roman" w:hint="eastAsia"/>
          <w:kern w:val="0"/>
          <w:szCs w:val="24"/>
        </w:rPr>
        <w:t>競賽主題</w:t>
      </w:r>
      <w:r w:rsidRPr="00DD2C2A">
        <w:rPr>
          <w:rFonts w:ascii="Times New Roman" w:eastAsia="標楷體" w:hAnsi="Times New Roman"/>
          <w:kern w:val="0"/>
          <w:szCs w:val="24"/>
        </w:rPr>
        <w:t>所提出之主要產品或服務的內容）</w:t>
      </w:r>
    </w:p>
    <w:p w14:paraId="2242B00C" w14:textId="77777777" w:rsidR="00ED07CC" w:rsidRPr="00DD2C2A" w:rsidRDefault="00ED07CC" w:rsidP="00AB2BD9">
      <w:pPr>
        <w:widowControl/>
        <w:shd w:val="clear" w:color="auto" w:fill="FFFFFF"/>
        <w:snapToGrid w:val="0"/>
        <w:spacing w:line="460" w:lineRule="exact"/>
        <w:ind w:leftChars="50" w:left="120" w:firstLineChars="186" w:firstLine="447"/>
        <w:rPr>
          <w:rFonts w:ascii="Times New Roman" w:eastAsia="標楷體" w:hAnsi="Times New Roman"/>
          <w:b/>
          <w:kern w:val="0"/>
          <w:szCs w:val="24"/>
        </w:rPr>
      </w:pPr>
      <w:r w:rsidRPr="00DD2C2A">
        <w:rPr>
          <w:rFonts w:ascii="Times New Roman" w:eastAsia="標楷體" w:hAnsi="Times New Roman"/>
          <w:b/>
          <w:kern w:val="0"/>
          <w:szCs w:val="24"/>
        </w:rPr>
        <w:t>第二章</w:t>
      </w:r>
      <w:r w:rsidRPr="00DD2C2A">
        <w:rPr>
          <w:rFonts w:ascii="Times New Roman" w:eastAsia="標楷體" w:hAnsi="Times New Roman"/>
          <w:b/>
          <w:kern w:val="0"/>
          <w:szCs w:val="24"/>
        </w:rPr>
        <w:t xml:space="preserve">  </w:t>
      </w:r>
      <w:r w:rsidRPr="00DD2C2A">
        <w:rPr>
          <w:rFonts w:ascii="Times New Roman" w:eastAsia="標楷體" w:hAnsi="Times New Roman"/>
          <w:b/>
          <w:kern w:val="0"/>
          <w:szCs w:val="24"/>
        </w:rPr>
        <w:t>營運模式</w:t>
      </w:r>
    </w:p>
    <w:p w14:paraId="73686E55" w14:textId="72ECB01F" w:rsidR="00ED07CC" w:rsidRPr="00DD2C2A" w:rsidRDefault="00ED07CC" w:rsidP="004F7150">
      <w:pPr>
        <w:pStyle w:val="a9"/>
        <w:widowControl/>
        <w:numPr>
          <w:ilvl w:val="0"/>
          <w:numId w:val="39"/>
        </w:numPr>
        <w:shd w:val="clear" w:color="auto" w:fill="FFFFFF"/>
        <w:suppressAutoHyphens/>
        <w:autoSpaceDN w:val="0"/>
        <w:snapToGrid w:val="0"/>
        <w:spacing w:line="440" w:lineRule="exact"/>
        <w:ind w:leftChars="50" w:left="120" w:firstLineChars="245" w:firstLine="588"/>
        <w:textAlignment w:val="baseline"/>
        <w:rPr>
          <w:rFonts w:ascii="Times New Roman" w:eastAsia="標楷體" w:hAnsi="Times New Roman"/>
          <w:kern w:val="0"/>
          <w:szCs w:val="24"/>
        </w:rPr>
      </w:pPr>
      <w:r w:rsidRPr="00DD2C2A">
        <w:rPr>
          <w:rFonts w:ascii="Times New Roman" w:eastAsia="標楷體" w:hAnsi="Times New Roman"/>
          <w:kern w:val="0"/>
          <w:szCs w:val="24"/>
        </w:rPr>
        <w:t>營運模式（請詳細說明有關產品或服務的發展規劃）</w:t>
      </w:r>
    </w:p>
    <w:p w14:paraId="085DB901" w14:textId="593C2212" w:rsidR="00ED07CC" w:rsidRPr="00DD2C2A" w:rsidRDefault="00ED07CC" w:rsidP="004F7150">
      <w:pPr>
        <w:pStyle w:val="a9"/>
        <w:widowControl/>
        <w:numPr>
          <w:ilvl w:val="0"/>
          <w:numId w:val="39"/>
        </w:numPr>
        <w:shd w:val="clear" w:color="auto" w:fill="FFFFFF"/>
        <w:suppressAutoHyphens/>
        <w:autoSpaceDN w:val="0"/>
        <w:snapToGrid w:val="0"/>
        <w:spacing w:line="440" w:lineRule="exact"/>
        <w:ind w:leftChars="50" w:left="120" w:firstLineChars="245" w:firstLine="588"/>
        <w:textAlignment w:val="baseline"/>
        <w:rPr>
          <w:rFonts w:ascii="Times New Roman" w:eastAsia="標楷體" w:hAnsi="Times New Roman"/>
          <w:kern w:val="0"/>
          <w:szCs w:val="24"/>
        </w:rPr>
      </w:pPr>
      <w:r w:rsidRPr="00DD2C2A">
        <w:rPr>
          <w:rFonts w:ascii="Times New Roman" w:eastAsia="標楷體" w:hAnsi="Times New Roman"/>
          <w:kern w:val="0"/>
          <w:szCs w:val="24"/>
        </w:rPr>
        <w:t>營收模式（請詳細說明有關產品或服務的營收規劃）</w:t>
      </w:r>
    </w:p>
    <w:p w14:paraId="0E8F143D" w14:textId="3A4B77D0" w:rsidR="00ED07CC" w:rsidRPr="00DD2C2A" w:rsidRDefault="00ED07CC" w:rsidP="00AB2BD9">
      <w:pPr>
        <w:widowControl/>
        <w:shd w:val="clear" w:color="auto" w:fill="FFFFFF"/>
        <w:snapToGrid w:val="0"/>
        <w:spacing w:line="460" w:lineRule="exact"/>
        <w:ind w:leftChars="50" w:left="120" w:firstLineChars="186" w:firstLine="447"/>
        <w:rPr>
          <w:rFonts w:ascii="Times New Roman" w:eastAsia="標楷體" w:hAnsi="Times New Roman"/>
          <w:b/>
          <w:kern w:val="0"/>
          <w:szCs w:val="24"/>
        </w:rPr>
      </w:pPr>
      <w:r w:rsidRPr="00DD2C2A">
        <w:rPr>
          <w:rFonts w:ascii="Times New Roman" w:eastAsia="標楷體" w:hAnsi="Times New Roman"/>
          <w:b/>
          <w:kern w:val="0"/>
          <w:szCs w:val="24"/>
        </w:rPr>
        <w:t>第三章</w:t>
      </w:r>
      <w:r w:rsidRPr="00DD2C2A">
        <w:rPr>
          <w:rFonts w:ascii="Times New Roman" w:eastAsia="標楷體" w:hAnsi="Times New Roman"/>
          <w:b/>
          <w:kern w:val="0"/>
          <w:szCs w:val="24"/>
        </w:rPr>
        <w:t xml:space="preserve">  </w:t>
      </w:r>
      <w:r w:rsidRPr="00DD2C2A">
        <w:rPr>
          <w:rFonts w:ascii="Times New Roman" w:eastAsia="標楷體" w:hAnsi="Times New Roman"/>
          <w:b/>
          <w:kern w:val="0"/>
          <w:szCs w:val="24"/>
        </w:rPr>
        <w:t>市場分析</w:t>
      </w:r>
    </w:p>
    <w:p w14:paraId="22081678" w14:textId="77777777" w:rsidR="00ED07CC" w:rsidRPr="00DD2C2A" w:rsidRDefault="00ED07CC" w:rsidP="004F7150">
      <w:pPr>
        <w:pStyle w:val="a9"/>
        <w:widowControl/>
        <w:numPr>
          <w:ilvl w:val="0"/>
          <w:numId w:val="23"/>
        </w:numPr>
        <w:shd w:val="clear" w:color="auto" w:fill="FFFFFF"/>
        <w:suppressAutoHyphens/>
        <w:autoSpaceDN w:val="0"/>
        <w:snapToGrid w:val="0"/>
        <w:spacing w:line="440" w:lineRule="exact"/>
        <w:ind w:leftChars="50" w:left="120" w:firstLineChars="245" w:firstLine="588"/>
        <w:textAlignment w:val="baseline"/>
        <w:rPr>
          <w:rFonts w:ascii="Times New Roman" w:eastAsia="標楷體" w:hAnsi="Times New Roman"/>
          <w:kern w:val="0"/>
          <w:szCs w:val="24"/>
        </w:rPr>
      </w:pPr>
      <w:r w:rsidRPr="00DD2C2A">
        <w:rPr>
          <w:rFonts w:ascii="Times New Roman" w:eastAsia="標楷體" w:hAnsi="Times New Roman"/>
          <w:kern w:val="0"/>
          <w:szCs w:val="24"/>
        </w:rPr>
        <w:t>市場特性與規模（請具體描繪本創業計畫之目標市場特性以及市場規模大小）</w:t>
      </w:r>
    </w:p>
    <w:p w14:paraId="2B52B6D0" w14:textId="74914D41" w:rsidR="00ED07CC" w:rsidRPr="00DD2C2A" w:rsidRDefault="00ED07CC" w:rsidP="004F7150">
      <w:pPr>
        <w:pStyle w:val="a9"/>
        <w:widowControl/>
        <w:numPr>
          <w:ilvl w:val="0"/>
          <w:numId w:val="23"/>
        </w:numPr>
        <w:shd w:val="clear" w:color="auto" w:fill="FFFFFF"/>
        <w:suppressAutoHyphens/>
        <w:autoSpaceDN w:val="0"/>
        <w:snapToGrid w:val="0"/>
        <w:spacing w:line="440" w:lineRule="exact"/>
        <w:ind w:leftChars="50" w:left="120" w:firstLineChars="245" w:firstLine="588"/>
        <w:textAlignment w:val="baseline"/>
        <w:rPr>
          <w:rFonts w:ascii="Times New Roman" w:eastAsia="標楷體" w:hAnsi="Times New Roman"/>
          <w:kern w:val="0"/>
          <w:szCs w:val="24"/>
        </w:rPr>
      </w:pPr>
      <w:r w:rsidRPr="00DD2C2A">
        <w:rPr>
          <w:rFonts w:ascii="Times New Roman" w:eastAsia="標楷體" w:hAnsi="Times New Roman"/>
          <w:kern w:val="0"/>
          <w:szCs w:val="24"/>
        </w:rPr>
        <w:t>目標市場（請具體說明所要進入的目標市場、顧客類型、</w:t>
      </w:r>
      <w:r w:rsidR="00AB2BD9">
        <w:rPr>
          <w:rFonts w:ascii="Times New Roman" w:eastAsia="標楷體" w:hAnsi="Times New Roman" w:hint="eastAsia"/>
          <w:kern w:val="0"/>
          <w:szCs w:val="24"/>
        </w:rPr>
        <w:t>銷售通路</w:t>
      </w:r>
      <w:r w:rsidR="00AB2BD9">
        <w:rPr>
          <w:rFonts w:ascii="Times New Roman" w:eastAsia="標楷體" w:hAnsi="Times New Roman"/>
          <w:kern w:val="0"/>
          <w:szCs w:val="24"/>
        </w:rPr>
        <w:t>…</w:t>
      </w:r>
      <w:r w:rsidR="00AB2BD9">
        <w:rPr>
          <w:rFonts w:ascii="Times New Roman" w:eastAsia="標楷體" w:hAnsi="Times New Roman" w:hint="eastAsia"/>
          <w:kern w:val="0"/>
          <w:szCs w:val="24"/>
        </w:rPr>
        <w:t>等</w:t>
      </w:r>
      <w:r w:rsidRPr="00DD2C2A">
        <w:rPr>
          <w:rFonts w:ascii="Times New Roman" w:eastAsia="標楷體" w:hAnsi="Times New Roman"/>
          <w:kern w:val="0"/>
          <w:szCs w:val="24"/>
        </w:rPr>
        <w:t>）</w:t>
      </w:r>
    </w:p>
    <w:p w14:paraId="1F3C0C67" w14:textId="6BF08853" w:rsidR="00ED07CC" w:rsidRPr="00DD2C2A" w:rsidRDefault="00ED07CC" w:rsidP="004F7150">
      <w:pPr>
        <w:pStyle w:val="a9"/>
        <w:widowControl/>
        <w:numPr>
          <w:ilvl w:val="0"/>
          <w:numId w:val="23"/>
        </w:numPr>
        <w:shd w:val="clear" w:color="auto" w:fill="FFFFFF"/>
        <w:suppressAutoHyphens/>
        <w:autoSpaceDN w:val="0"/>
        <w:snapToGrid w:val="0"/>
        <w:spacing w:line="440" w:lineRule="exact"/>
        <w:ind w:leftChars="290" w:left="1202" w:hangingChars="211" w:hanging="506"/>
        <w:textAlignment w:val="baseline"/>
        <w:rPr>
          <w:rFonts w:ascii="Times New Roman" w:eastAsia="標楷體" w:hAnsi="Times New Roman"/>
          <w:kern w:val="0"/>
          <w:szCs w:val="24"/>
        </w:rPr>
      </w:pPr>
      <w:r w:rsidRPr="00DD2C2A">
        <w:rPr>
          <w:rFonts w:ascii="Times New Roman" w:eastAsia="標楷體" w:hAnsi="Times New Roman"/>
          <w:kern w:val="0"/>
          <w:szCs w:val="24"/>
        </w:rPr>
        <w:t>競爭對手與競爭策略分析（請說明進入此產業是否有障礙、目前競爭對手有誰及</w:t>
      </w:r>
      <w:r w:rsidR="00AB2BD9">
        <w:rPr>
          <w:rFonts w:ascii="Times New Roman" w:eastAsia="標楷體" w:hAnsi="Times New Roman" w:hint="eastAsia"/>
          <w:kern w:val="0"/>
          <w:szCs w:val="24"/>
        </w:rPr>
        <w:t>對手</w:t>
      </w:r>
      <w:r w:rsidRPr="00DD2C2A">
        <w:rPr>
          <w:rFonts w:ascii="Times New Roman" w:eastAsia="標楷體" w:hAnsi="Times New Roman"/>
          <w:kern w:val="0"/>
          <w:szCs w:val="24"/>
        </w:rPr>
        <w:t>的優勢為何？</w:t>
      </w:r>
      <w:r w:rsidR="00AB2BD9">
        <w:rPr>
          <w:rFonts w:ascii="Times New Roman" w:eastAsia="標楷體" w:hAnsi="Times New Roman" w:hint="eastAsia"/>
          <w:kern w:val="0"/>
          <w:szCs w:val="24"/>
        </w:rPr>
        <w:t>本團隊之主題的</w:t>
      </w:r>
      <w:r w:rsidRPr="00DD2C2A">
        <w:rPr>
          <w:rFonts w:ascii="Times New Roman" w:eastAsia="標楷體" w:hAnsi="Times New Roman"/>
          <w:kern w:val="0"/>
          <w:szCs w:val="24"/>
        </w:rPr>
        <w:t>競爭優勢為何？）</w:t>
      </w:r>
    </w:p>
    <w:p w14:paraId="5DB47FCB" w14:textId="77777777" w:rsidR="00ED07CC" w:rsidRPr="00DD2C2A" w:rsidRDefault="00ED07CC" w:rsidP="00AB2BD9">
      <w:pPr>
        <w:widowControl/>
        <w:shd w:val="clear" w:color="auto" w:fill="FFFFFF"/>
        <w:snapToGrid w:val="0"/>
        <w:spacing w:line="460" w:lineRule="exact"/>
        <w:ind w:leftChars="50" w:left="120" w:firstLineChars="186" w:firstLine="447"/>
        <w:rPr>
          <w:rFonts w:ascii="Times New Roman" w:eastAsia="標楷體" w:hAnsi="Times New Roman"/>
          <w:b/>
          <w:kern w:val="0"/>
          <w:szCs w:val="24"/>
        </w:rPr>
      </w:pPr>
      <w:r w:rsidRPr="00DD2C2A">
        <w:rPr>
          <w:rFonts w:ascii="Times New Roman" w:eastAsia="標楷體" w:hAnsi="Times New Roman"/>
          <w:b/>
          <w:kern w:val="0"/>
          <w:szCs w:val="24"/>
        </w:rPr>
        <w:t>第四章</w:t>
      </w:r>
      <w:r w:rsidRPr="00DD2C2A">
        <w:rPr>
          <w:rFonts w:ascii="Times New Roman" w:eastAsia="標楷體" w:hAnsi="Times New Roman"/>
          <w:b/>
          <w:kern w:val="0"/>
          <w:szCs w:val="24"/>
        </w:rPr>
        <w:t xml:space="preserve">  </w:t>
      </w:r>
      <w:r w:rsidRPr="00DD2C2A">
        <w:rPr>
          <w:rFonts w:ascii="Times New Roman" w:eastAsia="標楷體" w:hAnsi="Times New Roman"/>
          <w:b/>
          <w:kern w:val="0"/>
          <w:szCs w:val="24"/>
        </w:rPr>
        <w:t>行銷策略</w:t>
      </w:r>
    </w:p>
    <w:p w14:paraId="7097674F" w14:textId="77E17DCD" w:rsidR="00ED07CC" w:rsidRPr="00DD2C2A" w:rsidRDefault="00ED07CC" w:rsidP="004F7150">
      <w:pPr>
        <w:pStyle w:val="a9"/>
        <w:widowControl/>
        <w:numPr>
          <w:ilvl w:val="0"/>
          <w:numId w:val="40"/>
        </w:numPr>
        <w:shd w:val="clear" w:color="auto" w:fill="FFFFFF"/>
        <w:suppressAutoHyphens/>
        <w:autoSpaceDN w:val="0"/>
        <w:snapToGrid w:val="0"/>
        <w:spacing w:line="440" w:lineRule="exact"/>
        <w:ind w:leftChars="295" w:left="708" w:firstLine="0"/>
        <w:textAlignment w:val="baseline"/>
        <w:rPr>
          <w:rFonts w:ascii="Times New Roman" w:eastAsia="標楷體" w:hAnsi="Times New Roman"/>
          <w:kern w:val="0"/>
          <w:szCs w:val="24"/>
        </w:rPr>
      </w:pPr>
      <w:r w:rsidRPr="00DD2C2A">
        <w:rPr>
          <w:rFonts w:ascii="Times New Roman" w:eastAsia="標楷體" w:hAnsi="Times New Roman"/>
          <w:kern w:val="0"/>
          <w:szCs w:val="24"/>
        </w:rPr>
        <w:t>目標消費族群（請具體描繪會購買本產品</w:t>
      </w:r>
      <w:r w:rsidRPr="00DD2C2A">
        <w:rPr>
          <w:rFonts w:ascii="Times New Roman" w:eastAsia="標楷體" w:hAnsi="Times New Roman"/>
          <w:kern w:val="0"/>
          <w:szCs w:val="24"/>
        </w:rPr>
        <w:t>/</w:t>
      </w:r>
      <w:r w:rsidRPr="00DD2C2A">
        <w:rPr>
          <w:rFonts w:ascii="Times New Roman" w:eastAsia="標楷體" w:hAnsi="Times New Roman"/>
          <w:kern w:val="0"/>
          <w:szCs w:val="24"/>
        </w:rPr>
        <w:t>服務的客群輪廓）</w:t>
      </w:r>
    </w:p>
    <w:p w14:paraId="7B63365C" w14:textId="7C5B89E4" w:rsidR="00ED07CC" w:rsidRPr="00DD2C2A" w:rsidRDefault="00ED07CC" w:rsidP="004F7150">
      <w:pPr>
        <w:pStyle w:val="a9"/>
        <w:widowControl/>
        <w:numPr>
          <w:ilvl w:val="0"/>
          <w:numId w:val="40"/>
        </w:numPr>
        <w:shd w:val="clear" w:color="auto" w:fill="FFFFFF"/>
        <w:suppressAutoHyphens/>
        <w:autoSpaceDN w:val="0"/>
        <w:snapToGrid w:val="0"/>
        <w:spacing w:line="440" w:lineRule="exact"/>
        <w:ind w:leftChars="295" w:left="708" w:firstLine="0"/>
        <w:textAlignment w:val="baseline"/>
        <w:rPr>
          <w:rFonts w:ascii="Times New Roman" w:eastAsia="標楷體" w:hAnsi="Times New Roman"/>
          <w:kern w:val="0"/>
          <w:szCs w:val="24"/>
        </w:rPr>
      </w:pPr>
      <w:r w:rsidRPr="00DD2C2A">
        <w:rPr>
          <w:rFonts w:ascii="Times New Roman" w:eastAsia="標楷體" w:hAnsi="Times New Roman"/>
          <w:kern w:val="0"/>
          <w:szCs w:val="24"/>
        </w:rPr>
        <w:t>行銷策略（請說明目前及未來將如何行銷產品</w:t>
      </w:r>
      <w:r w:rsidRPr="00DD2C2A">
        <w:rPr>
          <w:rFonts w:ascii="Times New Roman" w:eastAsia="標楷體" w:hAnsi="Times New Roman"/>
          <w:kern w:val="0"/>
          <w:szCs w:val="24"/>
        </w:rPr>
        <w:t>/</w:t>
      </w:r>
      <w:r w:rsidRPr="00DD2C2A">
        <w:rPr>
          <w:rFonts w:ascii="Times New Roman" w:eastAsia="標楷體" w:hAnsi="Times New Roman"/>
          <w:kern w:val="0"/>
          <w:szCs w:val="24"/>
        </w:rPr>
        <w:t>服務）</w:t>
      </w:r>
    </w:p>
    <w:p w14:paraId="28296095" w14:textId="77777777" w:rsidR="00ED07CC" w:rsidRPr="00DD2C2A" w:rsidRDefault="00ED07CC" w:rsidP="00AB2BD9">
      <w:pPr>
        <w:widowControl/>
        <w:shd w:val="clear" w:color="auto" w:fill="FFFFFF"/>
        <w:snapToGrid w:val="0"/>
        <w:spacing w:line="460" w:lineRule="exact"/>
        <w:ind w:leftChars="50" w:left="120" w:firstLineChars="186" w:firstLine="447"/>
        <w:rPr>
          <w:rFonts w:ascii="Times New Roman" w:eastAsia="標楷體" w:hAnsi="Times New Roman"/>
          <w:b/>
          <w:kern w:val="0"/>
          <w:szCs w:val="24"/>
        </w:rPr>
      </w:pPr>
      <w:r w:rsidRPr="00DD2C2A">
        <w:rPr>
          <w:rFonts w:ascii="Times New Roman" w:eastAsia="標楷體" w:hAnsi="Times New Roman"/>
          <w:b/>
          <w:kern w:val="0"/>
          <w:szCs w:val="24"/>
        </w:rPr>
        <w:t>第五章</w:t>
      </w:r>
      <w:r w:rsidRPr="00DD2C2A">
        <w:rPr>
          <w:rFonts w:ascii="Times New Roman" w:eastAsia="標楷體" w:hAnsi="Times New Roman"/>
          <w:b/>
          <w:kern w:val="0"/>
          <w:szCs w:val="24"/>
        </w:rPr>
        <w:t xml:space="preserve">  </w:t>
      </w:r>
      <w:r w:rsidRPr="00DD2C2A">
        <w:rPr>
          <w:rFonts w:ascii="Times New Roman" w:eastAsia="標楷體" w:hAnsi="Times New Roman"/>
          <w:b/>
          <w:kern w:val="0"/>
          <w:szCs w:val="24"/>
        </w:rPr>
        <w:t>結論與投資效益</w:t>
      </w:r>
    </w:p>
    <w:p w14:paraId="566B0307" w14:textId="09904F8E" w:rsidR="00ED07CC" w:rsidRPr="00DD2C2A" w:rsidRDefault="00ED07CC" w:rsidP="004F7150">
      <w:pPr>
        <w:pStyle w:val="a9"/>
        <w:widowControl/>
        <w:numPr>
          <w:ilvl w:val="0"/>
          <w:numId w:val="41"/>
        </w:numPr>
        <w:shd w:val="clear" w:color="auto" w:fill="FFFFFF"/>
        <w:suppressAutoHyphens/>
        <w:autoSpaceDN w:val="0"/>
        <w:snapToGrid w:val="0"/>
        <w:spacing w:line="440" w:lineRule="exact"/>
        <w:ind w:leftChars="236" w:left="566" w:firstLineChars="59" w:firstLine="142"/>
        <w:textAlignment w:val="baseline"/>
        <w:rPr>
          <w:rFonts w:ascii="Times New Roman" w:eastAsia="標楷體" w:hAnsi="Times New Roman"/>
          <w:kern w:val="0"/>
          <w:szCs w:val="24"/>
        </w:rPr>
      </w:pPr>
      <w:r w:rsidRPr="00DD2C2A">
        <w:rPr>
          <w:rFonts w:ascii="Times New Roman" w:eastAsia="標楷體" w:hAnsi="Times New Roman"/>
          <w:kern w:val="0"/>
          <w:szCs w:val="24"/>
        </w:rPr>
        <w:t>營運計畫之結論</w:t>
      </w:r>
    </w:p>
    <w:p w14:paraId="626007A5" w14:textId="3EF9A4EA" w:rsidR="00ED07CC" w:rsidRPr="00DD2C2A" w:rsidRDefault="00ED07CC" w:rsidP="004F7150">
      <w:pPr>
        <w:pStyle w:val="a9"/>
        <w:widowControl/>
        <w:numPr>
          <w:ilvl w:val="0"/>
          <w:numId w:val="41"/>
        </w:numPr>
        <w:shd w:val="clear" w:color="auto" w:fill="FFFFFF"/>
        <w:suppressAutoHyphens/>
        <w:autoSpaceDN w:val="0"/>
        <w:snapToGrid w:val="0"/>
        <w:spacing w:line="440" w:lineRule="exact"/>
        <w:ind w:leftChars="236" w:left="566" w:firstLineChars="59" w:firstLine="142"/>
        <w:textAlignment w:val="baseline"/>
        <w:rPr>
          <w:rFonts w:ascii="Times New Roman" w:eastAsia="標楷體" w:hAnsi="Times New Roman"/>
          <w:kern w:val="0"/>
          <w:szCs w:val="24"/>
        </w:rPr>
      </w:pPr>
      <w:r w:rsidRPr="00DD2C2A">
        <w:rPr>
          <w:rFonts w:ascii="Times New Roman" w:eastAsia="標楷體" w:hAnsi="Times New Roman"/>
          <w:kern w:val="0"/>
          <w:szCs w:val="24"/>
        </w:rPr>
        <w:t>效益說明</w:t>
      </w:r>
    </w:p>
    <w:p w14:paraId="1912388F" w14:textId="1842C961" w:rsidR="00ED07CC" w:rsidRPr="00DD2C2A" w:rsidRDefault="00ED07CC" w:rsidP="004F7150">
      <w:pPr>
        <w:pStyle w:val="a9"/>
        <w:widowControl/>
        <w:numPr>
          <w:ilvl w:val="0"/>
          <w:numId w:val="41"/>
        </w:numPr>
        <w:shd w:val="clear" w:color="auto" w:fill="FFFFFF"/>
        <w:suppressAutoHyphens/>
        <w:autoSpaceDN w:val="0"/>
        <w:snapToGrid w:val="0"/>
        <w:spacing w:line="440" w:lineRule="exact"/>
        <w:ind w:leftChars="236" w:left="566" w:firstLineChars="59" w:firstLine="142"/>
        <w:textAlignment w:val="baseline"/>
        <w:rPr>
          <w:rFonts w:ascii="Times New Roman" w:eastAsia="標楷體" w:hAnsi="Times New Roman"/>
          <w:kern w:val="0"/>
          <w:szCs w:val="24"/>
        </w:rPr>
      </w:pPr>
      <w:r w:rsidRPr="00DD2C2A">
        <w:rPr>
          <w:rFonts w:ascii="Times New Roman" w:eastAsia="標楷體" w:hAnsi="Times New Roman"/>
          <w:kern w:val="0"/>
          <w:szCs w:val="24"/>
        </w:rPr>
        <w:t>潛在風險</w:t>
      </w:r>
    </w:p>
    <w:p w14:paraId="6B1083D6" w14:textId="6B7A51E8" w:rsidR="00ED07CC" w:rsidRPr="00DD2C2A" w:rsidRDefault="00ED07CC" w:rsidP="00AB2BD9">
      <w:pPr>
        <w:widowControl/>
        <w:shd w:val="clear" w:color="auto" w:fill="FFFFFF"/>
        <w:snapToGrid w:val="0"/>
        <w:spacing w:line="460" w:lineRule="exact"/>
        <w:ind w:leftChars="50" w:left="120" w:firstLineChars="186" w:firstLine="447"/>
        <w:rPr>
          <w:rFonts w:ascii="Times New Roman" w:eastAsia="標楷體" w:hAnsi="Times New Roman"/>
          <w:b/>
          <w:kern w:val="0"/>
          <w:szCs w:val="24"/>
        </w:rPr>
      </w:pPr>
      <w:r w:rsidRPr="00DD2C2A">
        <w:rPr>
          <w:rFonts w:ascii="Times New Roman" w:eastAsia="標楷體" w:hAnsi="Times New Roman"/>
          <w:b/>
          <w:kern w:val="0"/>
          <w:szCs w:val="24"/>
        </w:rPr>
        <w:t>第六章</w:t>
      </w:r>
      <w:r w:rsidRPr="00DD2C2A">
        <w:rPr>
          <w:rFonts w:ascii="Times New Roman" w:eastAsia="標楷體" w:hAnsi="Times New Roman"/>
          <w:b/>
          <w:kern w:val="0"/>
          <w:szCs w:val="24"/>
        </w:rPr>
        <w:t xml:space="preserve">  </w:t>
      </w:r>
      <w:r w:rsidRPr="00DD2C2A">
        <w:rPr>
          <w:rFonts w:ascii="Times New Roman" w:eastAsia="標楷體" w:hAnsi="Times New Roman"/>
          <w:b/>
          <w:kern w:val="0"/>
          <w:szCs w:val="24"/>
        </w:rPr>
        <w:t>參考資料</w:t>
      </w:r>
    </w:p>
    <w:p w14:paraId="739EAA4A" w14:textId="639FBDDC" w:rsidR="00ED07CC" w:rsidRPr="00DD2C2A" w:rsidRDefault="00C833E4" w:rsidP="00AB2BD9">
      <w:pPr>
        <w:widowControl/>
        <w:shd w:val="clear" w:color="auto" w:fill="FFFFFF"/>
        <w:snapToGrid w:val="0"/>
        <w:spacing w:line="460" w:lineRule="exact"/>
        <w:ind w:leftChars="50" w:left="120" w:firstLineChars="186" w:firstLine="447"/>
        <w:rPr>
          <w:rFonts w:ascii="Times New Roman" w:eastAsia="標楷體" w:hAnsi="Times New Roman"/>
          <w:b/>
          <w:kern w:val="0"/>
          <w:szCs w:val="24"/>
        </w:rPr>
      </w:pPr>
      <w:r w:rsidRPr="00C833E4">
        <w:rPr>
          <w:rFonts w:ascii="Times New Roman" w:eastAsia="標楷體" w:hAnsi="Times New Roman" w:cs="Times New Roman"/>
          <w:b/>
          <w:noProof/>
          <w:kern w:val="0"/>
          <w:szCs w:val="24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188A5F6C" wp14:editId="2E8CF972">
                <wp:simplePos x="0" y="0"/>
                <wp:positionH relativeFrom="margin">
                  <wp:align>right</wp:align>
                </wp:positionH>
                <wp:positionV relativeFrom="paragraph">
                  <wp:posOffset>524510</wp:posOffset>
                </wp:positionV>
                <wp:extent cx="5962650" cy="876300"/>
                <wp:effectExtent l="0" t="0" r="19050" b="1905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87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prstDash val="sys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F16AB6" w14:textId="42B8F4DE" w:rsidR="00C833E4" w:rsidRPr="00297E9D" w:rsidRDefault="00C833E4" w:rsidP="006C608E">
                            <w:pPr>
                              <w:snapToGrid w:val="0"/>
                              <w:jc w:val="both"/>
                              <w:rPr>
                                <w:color w:val="002060"/>
                                <w:sz w:val="22"/>
                                <w:szCs w:val="20"/>
                              </w:rPr>
                            </w:pPr>
                            <w:r w:rsidRPr="00297E9D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創業企</w:t>
                            </w:r>
                            <w:r w:rsidRPr="00297E9D">
                              <w:rPr>
                                <w:rFonts w:ascii="Times New Roman" w:eastAsia="標楷體" w:hAnsi="Times New Roman" w:cs="Times New Roman"/>
                                <w:color w:val="002060"/>
                                <w:kern w:val="36"/>
                                <w:szCs w:val="24"/>
                              </w:rPr>
                              <w:t>劃書</w:t>
                            </w:r>
                            <w:r w:rsidRPr="00297E9D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應含封面與頁碼，內文文字一律由左而右橫向書寫，以</w:t>
                            </w:r>
                            <w:r w:rsidRPr="00297E9D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A4</w:t>
                            </w:r>
                            <w:r w:rsidRPr="00297E9D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規格直向紙張</w:t>
                            </w:r>
                            <w:r w:rsidR="00862CD6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(</w:t>
                            </w:r>
                            <w:r w:rsidR="00862CD6" w:rsidRPr="00862CD6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內文中文字型為標楷體</w:t>
                            </w:r>
                            <w:r w:rsidR="00862CD6" w:rsidRPr="00862CD6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12pt</w:t>
                            </w:r>
                            <w:r w:rsidR="00862CD6" w:rsidRPr="00862CD6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，英文字型為</w:t>
                            </w:r>
                            <w:r w:rsidR="00862CD6" w:rsidRPr="00862CD6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Times New Roman 12pt</w:t>
                            </w:r>
                            <w:r w:rsidR="00862CD6" w:rsidRPr="00862CD6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，頁面邊界上下左右皆設</w:t>
                            </w:r>
                            <w:r w:rsidR="00862CD6" w:rsidRPr="00862CD6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2.5</w:t>
                            </w:r>
                            <w:r w:rsidR="00862CD6" w:rsidRPr="00862CD6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公分</w:t>
                            </w:r>
                            <w:r w:rsidRPr="00297E9D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)</w:t>
                            </w:r>
                            <w:r w:rsidRPr="00297E9D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，文章內容以</w:t>
                            </w:r>
                            <w:r w:rsidRPr="00297E9D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20</w:t>
                            </w:r>
                            <w:r w:rsidRPr="00297E9D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頁為限，不含附錄、參考資料與封面頁。上傳時務必以</w:t>
                            </w:r>
                            <w:r w:rsidRPr="00297E9D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PDF</w:t>
                            </w:r>
                            <w:r w:rsidRPr="00297E9D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檔案格式繳交</w:t>
                            </w:r>
                            <w:r w:rsidR="0085292C" w:rsidRPr="00297E9D">
                              <w:rPr>
                                <w:rFonts w:ascii="Times New Roman" w:eastAsia="標楷體" w:hAnsi="Times New Roman" w:cs="Times New Roman" w:hint="eastAsia"/>
                                <w:color w:val="002060"/>
                                <w:kern w:val="36"/>
                                <w:szCs w:val="24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A5F6C" id="_x0000_s1032" type="#_x0000_t202" style="position:absolute;left:0;text-align:left;margin-left:418.3pt;margin-top:41.3pt;width:469.5pt;height:69pt;z-index:2516889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" strokecolor="#272727 [2749]" strokeweight="1.5pt">
                <v:stroke dashstyle="3 1"/>
                <v:textbox>
                  <w:txbxContent>
                    <w:p w14:paraId="17F16AB6" w14:textId="42B8F4DE" w:rsidR="00C833E4" w:rsidRPr="00297E9D" w:rsidRDefault="00C833E4" w:rsidP="006C608E">
                      <w:pPr>
                        <w:snapToGrid w:val="0"/>
                        <w:jc w:val="both"/>
                        <w:rPr>
                          <w:color w:val="002060"/>
                          <w:sz w:val="22"/>
                          <w:szCs w:val="20"/>
                        </w:rPr>
                      </w:pPr>
                      <w:r w:rsidRPr="00297E9D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創業企</w:t>
                      </w:r>
                      <w:r w:rsidRPr="00297E9D">
                        <w:rPr>
                          <w:rFonts w:ascii="Times New Roman" w:eastAsia="標楷體" w:hAnsi="Times New Roman" w:cs="Times New Roman"/>
                          <w:color w:val="002060"/>
                          <w:kern w:val="36"/>
                          <w:szCs w:val="24"/>
                        </w:rPr>
                        <w:t>劃書</w:t>
                      </w:r>
                      <w:r w:rsidRPr="00297E9D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應含封面與頁碼，內文文字一律由左而右橫向書寫，以</w:t>
                      </w:r>
                      <w:r w:rsidRPr="00297E9D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A4</w:t>
                      </w:r>
                      <w:r w:rsidRPr="00297E9D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規格直向紙張</w:t>
                      </w:r>
                      <w:r w:rsidR="00862CD6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(</w:t>
                      </w:r>
                      <w:r w:rsidR="00862CD6" w:rsidRPr="00862CD6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內文中文字型為標楷體</w:t>
                      </w:r>
                      <w:r w:rsidR="00862CD6" w:rsidRPr="00862CD6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12pt</w:t>
                      </w:r>
                      <w:r w:rsidR="00862CD6" w:rsidRPr="00862CD6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，英文字型為</w:t>
                      </w:r>
                      <w:r w:rsidR="00862CD6" w:rsidRPr="00862CD6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Times New Roman 12pt</w:t>
                      </w:r>
                      <w:r w:rsidR="00862CD6" w:rsidRPr="00862CD6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，頁面邊界上下左右皆設</w:t>
                      </w:r>
                      <w:r w:rsidR="00862CD6" w:rsidRPr="00862CD6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2.5</w:t>
                      </w:r>
                      <w:r w:rsidR="00862CD6" w:rsidRPr="00862CD6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公分</w:t>
                      </w:r>
                      <w:r w:rsidRPr="00297E9D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)</w:t>
                      </w:r>
                      <w:r w:rsidRPr="00297E9D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，文章內容以</w:t>
                      </w:r>
                      <w:r w:rsidRPr="00297E9D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20</w:t>
                      </w:r>
                      <w:r w:rsidRPr="00297E9D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頁為限，不含附錄、參考資料與封面頁。上傳時務必以</w:t>
                      </w:r>
                      <w:r w:rsidRPr="00297E9D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PDF</w:t>
                      </w:r>
                      <w:r w:rsidRPr="00297E9D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檔案格式繳交</w:t>
                      </w:r>
                      <w:r w:rsidR="0085292C" w:rsidRPr="00297E9D">
                        <w:rPr>
                          <w:rFonts w:ascii="Times New Roman" w:eastAsia="標楷體" w:hAnsi="Times New Roman" w:cs="Times New Roman" w:hint="eastAsia"/>
                          <w:color w:val="002060"/>
                          <w:kern w:val="36"/>
                          <w:szCs w:val="24"/>
                        </w:rPr>
                        <w:t>。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07CC" w:rsidRPr="00DD2C2A">
        <w:rPr>
          <w:rFonts w:ascii="Times New Roman" w:eastAsia="標楷體" w:hAnsi="Times New Roman"/>
          <w:b/>
          <w:kern w:val="0"/>
          <w:szCs w:val="24"/>
        </w:rPr>
        <w:t>第七章</w:t>
      </w:r>
      <w:r w:rsidR="00ED07CC" w:rsidRPr="00DD2C2A">
        <w:rPr>
          <w:rFonts w:ascii="Times New Roman" w:eastAsia="標楷體" w:hAnsi="Times New Roman"/>
          <w:b/>
          <w:kern w:val="0"/>
          <w:szCs w:val="24"/>
        </w:rPr>
        <w:t xml:space="preserve">  </w:t>
      </w:r>
      <w:r w:rsidR="00ED07CC" w:rsidRPr="00DD2C2A">
        <w:rPr>
          <w:rFonts w:ascii="Times New Roman" w:eastAsia="標楷體" w:hAnsi="Times New Roman"/>
          <w:b/>
          <w:kern w:val="0"/>
          <w:szCs w:val="24"/>
        </w:rPr>
        <w:t>附件</w:t>
      </w:r>
    </w:p>
    <w:sectPr w:rsidR="00ED07CC" w:rsidRPr="00DD2C2A" w:rsidSect="00567B56">
      <w:footerReference w:type="default" r:id="rId8"/>
      <w:pgSz w:w="12240" w:h="15840"/>
      <w:pgMar w:top="851" w:right="1183" w:bottom="1276" w:left="1134" w:header="851" w:footer="474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1BEE7C" w14:textId="77777777" w:rsidR="00532E93" w:rsidRDefault="00532E93" w:rsidP="00C87F1C">
      <w:r>
        <w:separator/>
      </w:r>
    </w:p>
  </w:endnote>
  <w:endnote w:type="continuationSeparator" w:id="0">
    <w:p w14:paraId="2871B48B" w14:textId="77777777" w:rsidR="00532E93" w:rsidRDefault="00532E93" w:rsidP="00C87F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iauKaiTC Regular">
    <w:charset w:val="88"/>
    <w:family w:val="script"/>
    <w:pitch w:val="variable"/>
    <w:sig w:usb0="800000E3" w:usb1="38CFFD7A" w:usb2="00000016" w:usb3="00000000" w:csb0="0010000D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2645761"/>
      <w:docPartObj>
        <w:docPartGallery w:val="Page Numbers (Bottom of Page)"/>
        <w:docPartUnique/>
      </w:docPartObj>
    </w:sdtPr>
    <w:sdtContent>
      <w:p w14:paraId="3E060C23" w14:textId="2E3AF295" w:rsidR="00AB6D86" w:rsidRDefault="00AB6D8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3E50" w:rsidRPr="00E43E50">
          <w:rPr>
            <w:noProof/>
            <w:lang w:val="zh-TW"/>
          </w:rPr>
          <w:t>12</w:t>
        </w:r>
        <w:r>
          <w:fldChar w:fldCharType="end"/>
        </w:r>
      </w:p>
    </w:sdtContent>
  </w:sdt>
  <w:p w14:paraId="678F8517" w14:textId="77777777" w:rsidR="00C53E45" w:rsidRDefault="00C53E4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A7855B" w14:textId="77777777" w:rsidR="00532E93" w:rsidRDefault="00532E93" w:rsidP="00C87F1C">
      <w:r>
        <w:separator/>
      </w:r>
    </w:p>
  </w:footnote>
  <w:footnote w:type="continuationSeparator" w:id="0">
    <w:p w14:paraId="64C8E173" w14:textId="77777777" w:rsidR="00532E93" w:rsidRDefault="00532E93" w:rsidP="00C87F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73143"/>
    <w:multiLevelType w:val="multilevel"/>
    <w:tmpl w:val="08CCCBFE"/>
    <w:lvl w:ilvl="0">
      <w:start w:val="1"/>
      <w:numFmt w:val="taiwaneseCountingThousand"/>
      <w:lvlText w:val="%1、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0CC510C"/>
    <w:multiLevelType w:val="multilevel"/>
    <w:tmpl w:val="28E8A22A"/>
    <w:lvl w:ilvl="0">
      <w:start w:val="1"/>
      <w:numFmt w:val="taiwaneseCountingThousand"/>
      <w:lvlText w:val="%1、"/>
      <w:lvlJc w:val="left"/>
      <w:pPr>
        <w:ind w:left="480" w:hanging="480"/>
      </w:pPr>
      <w:rPr>
        <w:rFonts w:eastAsia="標楷體" w:hint="eastAsia"/>
        <w:b/>
        <w:i w:val="0"/>
        <w:sz w:val="28"/>
      </w:rPr>
    </w:lvl>
    <w:lvl w:ilvl="1">
      <w:start w:val="1"/>
      <w:numFmt w:val="taiwaneseCountingThousand"/>
      <w:lvlText w:val="%2、"/>
      <w:lvlJc w:val="left"/>
      <w:pPr>
        <w:ind w:left="1528" w:hanging="480"/>
      </w:pPr>
    </w:lvl>
    <w:lvl w:ilvl="2">
      <w:start w:val="1"/>
      <w:numFmt w:val="lowerRoman"/>
      <w:lvlText w:val="%3."/>
      <w:lvlJc w:val="right"/>
      <w:pPr>
        <w:ind w:left="2008" w:hanging="480"/>
      </w:pPr>
    </w:lvl>
    <w:lvl w:ilvl="3">
      <w:start w:val="1"/>
      <w:numFmt w:val="decimal"/>
      <w:lvlText w:val="%4."/>
      <w:lvlJc w:val="left"/>
      <w:pPr>
        <w:ind w:left="2488" w:hanging="480"/>
      </w:pPr>
    </w:lvl>
    <w:lvl w:ilvl="4">
      <w:start w:val="1"/>
      <w:numFmt w:val="ideographTraditional"/>
      <w:lvlText w:val="%5、"/>
      <w:lvlJc w:val="left"/>
      <w:pPr>
        <w:ind w:left="2968" w:hanging="480"/>
      </w:pPr>
    </w:lvl>
    <w:lvl w:ilvl="5">
      <w:start w:val="1"/>
      <w:numFmt w:val="lowerRoman"/>
      <w:lvlText w:val="%6."/>
      <w:lvlJc w:val="right"/>
      <w:pPr>
        <w:ind w:left="3448" w:hanging="480"/>
      </w:pPr>
    </w:lvl>
    <w:lvl w:ilvl="6">
      <w:start w:val="1"/>
      <w:numFmt w:val="decimal"/>
      <w:lvlText w:val="%7."/>
      <w:lvlJc w:val="left"/>
      <w:pPr>
        <w:ind w:left="3928" w:hanging="480"/>
      </w:pPr>
    </w:lvl>
    <w:lvl w:ilvl="7">
      <w:start w:val="1"/>
      <w:numFmt w:val="ideographTraditional"/>
      <w:lvlText w:val="%8、"/>
      <w:lvlJc w:val="left"/>
      <w:pPr>
        <w:ind w:left="4408" w:hanging="480"/>
      </w:pPr>
    </w:lvl>
    <w:lvl w:ilvl="8">
      <w:start w:val="1"/>
      <w:numFmt w:val="lowerRoman"/>
      <w:lvlText w:val="%9."/>
      <w:lvlJc w:val="right"/>
      <w:pPr>
        <w:ind w:left="4888" w:hanging="480"/>
      </w:pPr>
    </w:lvl>
  </w:abstractNum>
  <w:abstractNum w:abstractNumId="2" w15:restartNumberingAfterBreak="0">
    <w:nsid w:val="02535A74"/>
    <w:multiLevelType w:val="hybridMultilevel"/>
    <w:tmpl w:val="C96CBA26"/>
    <w:lvl w:ilvl="0" w:tplc="D82A7B60">
      <w:start w:val="1"/>
      <w:numFmt w:val="taiwaneseCountingThousand"/>
      <w:lvlText w:val="%1、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46D7615"/>
    <w:multiLevelType w:val="multilevel"/>
    <w:tmpl w:val="8C38AA48"/>
    <w:lvl w:ilvl="0">
      <w:start w:val="1"/>
      <w:numFmt w:val="taiwaneseCountingThousand"/>
      <w:lvlText w:val="%1、"/>
      <w:lvlJc w:val="left"/>
      <w:pPr>
        <w:ind w:left="1134" w:hanging="652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1134" w:hanging="652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134" w:hanging="652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134" w:hanging="652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1134" w:hanging="652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1134" w:hanging="65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1134" w:hanging="65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1134" w:hanging="65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134" w:hanging="652"/>
      </w:pPr>
      <w:rPr>
        <w:rFonts w:hint="eastAsia"/>
      </w:rPr>
    </w:lvl>
  </w:abstractNum>
  <w:abstractNum w:abstractNumId="4" w15:restartNumberingAfterBreak="0">
    <w:nsid w:val="051B0436"/>
    <w:multiLevelType w:val="hybridMultilevel"/>
    <w:tmpl w:val="7CEA9702"/>
    <w:lvl w:ilvl="0" w:tplc="AC1E72B2">
      <w:start w:val="1"/>
      <w:numFmt w:val="ideographLegalTraditional"/>
      <w:lvlText w:val="%1、"/>
      <w:lvlJc w:val="left"/>
      <w:pPr>
        <w:ind w:left="795" w:hanging="79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ACB5020"/>
    <w:multiLevelType w:val="hybridMultilevel"/>
    <w:tmpl w:val="EDFC7704"/>
    <w:lvl w:ilvl="0" w:tplc="37F8A3BA">
      <w:start w:val="6"/>
      <w:numFmt w:val="ideographLegalTraditional"/>
      <w:lvlText w:val="%1、"/>
      <w:lvlJc w:val="left"/>
      <w:pPr>
        <w:ind w:left="720" w:hanging="720"/>
      </w:pPr>
      <w:rPr>
        <w:rFonts w:hint="default"/>
        <w:b/>
        <w:bCs/>
        <w:sz w:val="32"/>
        <w:szCs w:val="32"/>
      </w:rPr>
    </w:lvl>
    <w:lvl w:ilvl="1" w:tplc="04090015">
      <w:start w:val="1"/>
      <w:numFmt w:val="taiwaneseCountingThousand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CF07240"/>
    <w:multiLevelType w:val="multilevel"/>
    <w:tmpl w:val="08CCCBFE"/>
    <w:lvl w:ilvl="0">
      <w:start w:val="1"/>
      <w:numFmt w:val="taiwaneseCountingThousand"/>
      <w:lvlText w:val="%1、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F32340B"/>
    <w:multiLevelType w:val="hybridMultilevel"/>
    <w:tmpl w:val="524CB992"/>
    <w:lvl w:ilvl="0" w:tplc="7F6E3CAA">
      <w:start w:val="1"/>
      <w:numFmt w:val="bullet"/>
      <w:lvlText w:val=""/>
      <w:lvlJc w:val="left"/>
      <w:pPr>
        <w:ind w:left="16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" w15:restartNumberingAfterBreak="0">
    <w:nsid w:val="1485674B"/>
    <w:multiLevelType w:val="hybridMultilevel"/>
    <w:tmpl w:val="1B6A0E68"/>
    <w:lvl w:ilvl="0" w:tplc="A21C78DC">
      <w:start w:val="1"/>
      <w:numFmt w:val="ideographLegalTraditional"/>
      <w:lvlText w:val="%1、"/>
      <w:lvlJc w:val="left"/>
      <w:pPr>
        <w:ind w:left="720" w:hanging="720"/>
      </w:pPr>
      <w:rPr>
        <w:rFonts w:hint="default"/>
        <w:b/>
        <w:bCs/>
        <w:sz w:val="28"/>
        <w:szCs w:val="28"/>
      </w:rPr>
    </w:lvl>
    <w:lvl w:ilvl="1" w:tplc="D82A7B60">
      <w:start w:val="1"/>
      <w:numFmt w:val="taiwaneseCountingThousand"/>
      <w:lvlText w:val="%2、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5935A43"/>
    <w:multiLevelType w:val="hybridMultilevel"/>
    <w:tmpl w:val="75B04D76"/>
    <w:lvl w:ilvl="0" w:tplc="FFFFFFFF">
      <w:start w:val="1"/>
      <w:numFmt w:val="taiwaneseCountingThousand"/>
      <w:lvlText w:val="%1、"/>
      <w:lvlJc w:val="left"/>
      <w:pPr>
        <w:ind w:left="1572" w:hanging="720"/>
      </w:pPr>
      <w:rPr>
        <w:rFonts w:hint="default"/>
        <w:b w:val="0"/>
        <w:bCs w:val="0"/>
      </w:rPr>
    </w:lvl>
    <w:lvl w:ilvl="1" w:tplc="FFFFFFFF">
      <w:start w:val="1"/>
      <w:numFmt w:val="decimal"/>
      <w:lvlText w:val="%2."/>
      <w:lvlJc w:val="left"/>
      <w:pPr>
        <w:ind w:left="840" w:hanging="360"/>
      </w:pPr>
      <w:rPr>
        <w:rFonts w:ascii="Times New Roman" w:eastAsia="標楷體" w:hAnsi="Times New Roman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79A1186"/>
    <w:multiLevelType w:val="hybridMultilevel"/>
    <w:tmpl w:val="20721652"/>
    <w:lvl w:ilvl="0" w:tplc="35183262">
      <w:start w:val="1"/>
      <w:numFmt w:val="bullet"/>
      <w:lvlText w:val="★"/>
      <w:lvlJc w:val="left"/>
      <w:pPr>
        <w:ind w:left="360" w:hanging="360"/>
      </w:pPr>
      <w:rPr>
        <w:rFonts w:ascii="微軟正黑體" w:eastAsia="微軟正黑體" w:hAnsi="微軟正黑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C6B6601"/>
    <w:multiLevelType w:val="hybridMultilevel"/>
    <w:tmpl w:val="FFEC83B6"/>
    <w:lvl w:ilvl="0" w:tplc="5F526388">
      <w:start w:val="1"/>
      <w:numFmt w:val="decimal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1E346C3C"/>
    <w:multiLevelType w:val="multilevel"/>
    <w:tmpl w:val="2D3001DE"/>
    <w:lvl w:ilvl="0">
      <w:start w:val="1"/>
      <w:numFmt w:val="taiwaneseCountingThousand"/>
      <w:lvlText w:val="%1、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80F06D8"/>
    <w:multiLevelType w:val="hybridMultilevel"/>
    <w:tmpl w:val="9F144618"/>
    <w:lvl w:ilvl="0" w:tplc="5DB2EB1E">
      <w:start w:val="3"/>
      <w:numFmt w:val="taiwaneseCountingThousand"/>
      <w:lvlText w:val="%1、"/>
      <w:lvlJc w:val="left"/>
      <w:pPr>
        <w:ind w:left="788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14" w15:restartNumberingAfterBreak="0">
    <w:nsid w:val="2A1533B0"/>
    <w:multiLevelType w:val="hybridMultilevel"/>
    <w:tmpl w:val="EFE839FE"/>
    <w:lvl w:ilvl="0" w:tplc="B8EEFE36">
      <w:start w:val="1"/>
      <w:numFmt w:val="decimal"/>
      <w:lvlText w:val="(%1)"/>
      <w:lvlJc w:val="left"/>
      <w:pPr>
        <w:ind w:left="1493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3" w:hanging="480"/>
      </w:pPr>
    </w:lvl>
    <w:lvl w:ilvl="2" w:tplc="0409001B" w:tentative="1">
      <w:start w:val="1"/>
      <w:numFmt w:val="lowerRoman"/>
      <w:lvlText w:val="%3."/>
      <w:lvlJc w:val="right"/>
      <w:pPr>
        <w:ind w:left="2573" w:hanging="480"/>
      </w:pPr>
    </w:lvl>
    <w:lvl w:ilvl="3" w:tplc="0409000F" w:tentative="1">
      <w:start w:val="1"/>
      <w:numFmt w:val="decimal"/>
      <w:lvlText w:val="%4."/>
      <w:lvlJc w:val="left"/>
      <w:pPr>
        <w:ind w:left="30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3" w:hanging="480"/>
      </w:pPr>
    </w:lvl>
    <w:lvl w:ilvl="5" w:tplc="0409001B" w:tentative="1">
      <w:start w:val="1"/>
      <w:numFmt w:val="lowerRoman"/>
      <w:lvlText w:val="%6."/>
      <w:lvlJc w:val="right"/>
      <w:pPr>
        <w:ind w:left="4013" w:hanging="480"/>
      </w:pPr>
    </w:lvl>
    <w:lvl w:ilvl="6" w:tplc="0409000F" w:tentative="1">
      <w:start w:val="1"/>
      <w:numFmt w:val="decimal"/>
      <w:lvlText w:val="%7."/>
      <w:lvlJc w:val="left"/>
      <w:pPr>
        <w:ind w:left="44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3" w:hanging="480"/>
      </w:pPr>
    </w:lvl>
    <w:lvl w:ilvl="8" w:tplc="0409001B" w:tentative="1">
      <w:start w:val="1"/>
      <w:numFmt w:val="lowerRoman"/>
      <w:lvlText w:val="%9."/>
      <w:lvlJc w:val="right"/>
      <w:pPr>
        <w:ind w:left="5453" w:hanging="480"/>
      </w:pPr>
    </w:lvl>
  </w:abstractNum>
  <w:abstractNum w:abstractNumId="15" w15:restartNumberingAfterBreak="0">
    <w:nsid w:val="2CE62099"/>
    <w:multiLevelType w:val="multilevel"/>
    <w:tmpl w:val="8C38AA48"/>
    <w:lvl w:ilvl="0">
      <w:start w:val="1"/>
      <w:numFmt w:val="taiwaneseCountingThousand"/>
      <w:lvlText w:val="%1、"/>
      <w:lvlJc w:val="left"/>
      <w:pPr>
        <w:ind w:left="1134" w:hanging="652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1134" w:hanging="652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134" w:hanging="652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134" w:hanging="652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1134" w:hanging="652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1134" w:hanging="65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1134" w:hanging="65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1134" w:hanging="65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134" w:hanging="652"/>
      </w:pPr>
      <w:rPr>
        <w:rFonts w:hint="eastAsia"/>
      </w:rPr>
    </w:lvl>
  </w:abstractNum>
  <w:abstractNum w:abstractNumId="16" w15:restartNumberingAfterBreak="0">
    <w:nsid w:val="2DB4161E"/>
    <w:multiLevelType w:val="hybridMultilevel"/>
    <w:tmpl w:val="E5E2B17A"/>
    <w:lvl w:ilvl="0" w:tplc="A1607FB0">
      <w:start w:val="1"/>
      <w:numFmt w:val="decimal"/>
      <w:lvlText w:val="(%1)"/>
      <w:lvlJc w:val="left"/>
      <w:pPr>
        <w:ind w:left="1049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7" w15:restartNumberingAfterBreak="0">
    <w:nsid w:val="2F384675"/>
    <w:multiLevelType w:val="hybridMultilevel"/>
    <w:tmpl w:val="657EFCF4"/>
    <w:lvl w:ilvl="0" w:tplc="04090001">
      <w:start w:val="1"/>
      <w:numFmt w:val="bullet"/>
      <w:lvlText w:val=""/>
      <w:lvlJc w:val="left"/>
      <w:pPr>
        <w:ind w:left="59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7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5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1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9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7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5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9" w:hanging="480"/>
      </w:pPr>
      <w:rPr>
        <w:rFonts w:ascii="Wingdings" w:hAnsi="Wingdings" w:hint="default"/>
      </w:rPr>
    </w:lvl>
  </w:abstractNum>
  <w:abstractNum w:abstractNumId="18" w15:restartNumberingAfterBreak="0">
    <w:nsid w:val="307E157E"/>
    <w:multiLevelType w:val="hybridMultilevel"/>
    <w:tmpl w:val="53D0E72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0945163"/>
    <w:multiLevelType w:val="hybridMultilevel"/>
    <w:tmpl w:val="055043BE"/>
    <w:lvl w:ilvl="0" w:tplc="6E565782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4E97C5B"/>
    <w:multiLevelType w:val="hybridMultilevel"/>
    <w:tmpl w:val="7E3C281A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51474F8"/>
    <w:multiLevelType w:val="hybridMultilevel"/>
    <w:tmpl w:val="C9AC88A6"/>
    <w:lvl w:ilvl="0" w:tplc="5DF4C6EE">
      <w:start w:val="1"/>
      <w:numFmt w:val="bullet"/>
      <w:lvlText w:val="★"/>
      <w:lvlJc w:val="left"/>
      <w:pPr>
        <w:ind w:left="840" w:hanging="360"/>
      </w:pPr>
      <w:rPr>
        <w:rFonts w:ascii="微軟正黑體" w:eastAsia="微軟正黑體" w:hAnsi="微軟正黑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2" w15:restartNumberingAfterBreak="0">
    <w:nsid w:val="40054A00"/>
    <w:multiLevelType w:val="multilevel"/>
    <w:tmpl w:val="8C38AA48"/>
    <w:lvl w:ilvl="0">
      <w:start w:val="1"/>
      <w:numFmt w:val="taiwaneseCountingThousand"/>
      <w:lvlText w:val="%1、"/>
      <w:lvlJc w:val="left"/>
      <w:pPr>
        <w:ind w:left="1134" w:hanging="652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1134" w:hanging="652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134" w:hanging="652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134" w:hanging="652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1134" w:hanging="652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1134" w:hanging="65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1134" w:hanging="65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1134" w:hanging="65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134" w:hanging="652"/>
      </w:pPr>
      <w:rPr>
        <w:rFonts w:hint="eastAsia"/>
      </w:rPr>
    </w:lvl>
  </w:abstractNum>
  <w:abstractNum w:abstractNumId="23" w15:restartNumberingAfterBreak="0">
    <w:nsid w:val="4517482E"/>
    <w:multiLevelType w:val="hybridMultilevel"/>
    <w:tmpl w:val="6E00788C"/>
    <w:lvl w:ilvl="0" w:tplc="FFFFFFFF">
      <w:start w:val="1"/>
      <w:numFmt w:val="decimal"/>
      <w:lvlText w:val="%1."/>
      <w:lvlJc w:val="left"/>
      <w:pPr>
        <w:ind w:left="132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800" w:hanging="480"/>
      </w:pPr>
    </w:lvl>
    <w:lvl w:ilvl="2" w:tplc="FFFFFFFF" w:tentative="1">
      <w:start w:val="1"/>
      <w:numFmt w:val="lowerRoman"/>
      <w:lvlText w:val="%3."/>
      <w:lvlJc w:val="right"/>
      <w:pPr>
        <w:ind w:left="2280" w:hanging="480"/>
      </w:pPr>
    </w:lvl>
    <w:lvl w:ilvl="3" w:tplc="FFFFFFFF" w:tentative="1">
      <w:start w:val="1"/>
      <w:numFmt w:val="decimal"/>
      <w:lvlText w:val="%4."/>
      <w:lvlJc w:val="left"/>
      <w:pPr>
        <w:ind w:left="276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240" w:hanging="480"/>
      </w:pPr>
    </w:lvl>
    <w:lvl w:ilvl="5" w:tplc="FFFFFFFF" w:tentative="1">
      <w:start w:val="1"/>
      <w:numFmt w:val="lowerRoman"/>
      <w:lvlText w:val="%6."/>
      <w:lvlJc w:val="right"/>
      <w:pPr>
        <w:ind w:left="3720" w:hanging="480"/>
      </w:pPr>
    </w:lvl>
    <w:lvl w:ilvl="6" w:tplc="FFFFFFFF" w:tentative="1">
      <w:start w:val="1"/>
      <w:numFmt w:val="decimal"/>
      <w:lvlText w:val="%7."/>
      <w:lvlJc w:val="left"/>
      <w:pPr>
        <w:ind w:left="420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680" w:hanging="480"/>
      </w:pPr>
    </w:lvl>
    <w:lvl w:ilvl="8" w:tplc="FFFFFFFF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4" w15:restartNumberingAfterBreak="0">
    <w:nsid w:val="45A0436E"/>
    <w:multiLevelType w:val="multilevel"/>
    <w:tmpl w:val="8C38AA48"/>
    <w:lvl w:ilvl="0">
      <w:start w:val="1"/>
      <w:numFmt w:val="taiwaneseCountingThousand"/>
      <w:lvlText w:val="%1、"/>
      <w:lvlJc w:val="left"/>
      <w:pPr>
        <w:ind w:left="1134" w:hanging="652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1134" w:hanging="652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134" w:hanging="652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134" w:hanging="652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1134" w:hanging="652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1134" w:hanging="65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1134" w:hanging="65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1134" w:hanging="65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134" w:hanging="652"/>
      </w:pPr>
      <w:rPr>
        <w:rFonts w:hint="eastAsia"/>
      </w:rPr>
    </w:lvl>
  </w:abstractNum>
  <w:abstractNum w:abstractNumId="25" w15:restartNumberingAfterBreak="0">
    <w:nsid w:val="4A5E4CFC"/>
    <w:multiLevelType w:val="hybridMultilevel"/>
    <w:tmpl w:val="6E00788C"/>
    <w:lvl w:ilvl="0" w:tplc="0409000F">
      <w:start w:val="1"/>
      <w:numFmt w:val="decimal"/>
      <w:lvlText w:val="%1."/>
      <w:lvlJc w:val="left"/>
      <w:pPr>
        <w:ind w:left="159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73" w:hanging="480"/>
      </w:pPr>
    </w:lvl>
    <w:lvl w:ilvl="2" w:tplc="0409001B" w:tentative="1">
      <w:start w:val="1"/>
      <w:numFmt w:val="lowerRoman"/>
      <w:lvlText w:val="%3."/>
      <w:lvlJc w:val="right"/>
      <w:pPr>
        <w:ind w:left="2553" w:hanging="480"/>
      </w:pPr>
    </w:lvl>
    <w:lvl w:ilvl="3" w:tplc="0409000F" w:tentative="1">
      <w:start w:val="1"/>
      <w:numFmt w:val="decimal"/>
      <w:lvlText w:val="%4."/>
      <w:lvlJc w:val="left"/>
      <w:pPr>
        <w:ind w:left="303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13" w:hanging="480"/>
      </w:pPr>
    </w:lvl>
    <w:lvl w:ilvl="5" w:tplc="0409001B" w:tentative="1">
      <w:start w:val="1"/>
      <w:numFmt w:val="lowerRoman"/>
      <w:lvlText w:val="%6."/>
      <w:lvlJc w:val="right"/>
      <w:pPr>
        <w:ind w:left="3993" w:hanging="480"/>
      </w:pPr>
    </w:lvl>
    <w:lvl w:ilvl="6" w:tplc="0409000F" w:tentative="1">
      <w:start w:val="1"/>
      <w:numFmt w:val="decimal"/>
      <w:lvlText w:val="%7."/>
      <w:lvlJc w:val="left"/>
      <w:pPr>
        <w:ind w:left="447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53" w:hanging="480"/>
      </w:pPr>
    </w:lvl>
    <w:lvl w:ilvl="8" w:tplc="0409001B" w:tentative="1">
      <w:start w:val="1"/>
      <w:numFmt w:val="lowerRoman"/>
      <w:lvlText w:val="%9."/>
      <w:lvlJc w:val="right"/>
      <w:pPr>
        <w:ind w:left="5433" w:hanging="480"/>
      </w:pPr>
    </w:lvl>
  </w:abstractNum>
  <w:abstractNum w:abstractNumId="26" w15:restartNumberingAfterBreak="0">
    <w:nsid w:val="4B4A168A"/>
    <w:multiLevelType w:val="multilevel"/>
    <w:tmpl w:val="8C38AA48"/>
    <w:lvl w:ilvl="0">
      <w:start w:val="1"/>
      <w:numFmt w:val="taiwaneseCountingThousand"/>
      <w:lvlText w:val="%1、"/>
      <w:lvlJc w:val="left"/>
      <w:pPr>
        <w:ind w:left="1134" w:hanging="652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1134" w:hanging="652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134" w:hanging="652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134" w:hanging="652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1134" w:hanging="652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1134" w:hanging="65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1134" w:hanging="65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1134" w:hanging="65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134" w:hanging="652"/>
      </w:pPr>
      <w:rPr>
        <w:rFonts w:hint="eastAsia"/>
      </w:rPr>
    </w:lvl>
  </w:abstractNum>
  <w:abstractNum w:abstractNumId="27" w15:restartNumberingAfterBreak="0">
    <w:nsid w:val="4BB80B0D"/>
    <w:multiLevelType w:val="hybridMultilevel"/>
    <w:tmpl w:val="58C84D9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F011F38"/>
    <w:multiLevelType w:val="hybridMultilevel"/>
    <w:tmpl w:val="54A4AC8A"/>
    <w:lvl w:ilvl="0" w:tplc="944A5AD6">
      <w:start w:val="1"/>
      <w:numFmt w:val="ideographLegalTraditional"/>
      <w:lvlText w:val="%1、"/>
      <w:lvlJc w:val="left"/>
      <w:pPr>
        <w:ind w:left="795" w:hanging="79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501E4644"/>
    <w:multiLevelType w:val="hybridMultilevel"/>
    <w:tmpl w:val="75B04D76"/>
    <w:lvl w:ilvl="0" w:tplc="18BAF49C">
      <w:start w:val="1"/>
      <w:numFmt w:val="taiwaneseCountingThousand"/>
      <w:lvlText w:val="%1、"/>
      <w:lvlJc w:val="left"/>
      <w:pPr>
        <w:ind w:left="1572" w:hanging="720"/>
      </w:pPr>
      <w:rPr>
        <w:rFonts w:hint="default"/>
        <w:b w:val="0"/>
        <w:bCs w:val="0"/>
      </w:rPr>
    </w:lvl>
    <w:lvl w:ilvl="1" w:tplc="B784D848">
      <w:start w:val="1"/>
      <w:numFmt w:val="decimal"/>
      <w:lvlText w:val="%2."/>
      <w:lvlJc w:val="left"/>
      <w:pPr>
        <w:ind w:left="840" w:hanging="360"/>
      </w:pPr>
      <w:rPr>
        <w:rFonts w:ascii="Times New Roman" w:eastAsia="標楷體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3DD11B9"/>
    <w:multiLevelType w:val="multilevel"/>
    <w:tmpl w:val="8C38AA48"/>
    <w:lvl w:ilvl="0">
      <w:start w:val="1"/>
      <w:numFmt w:val="taiwaneseCountingThousand"/>
      <w:lvlText w:val="%1、"/>
      <w:lvlJc w:val="left"/>
      <w:pPr>
        <w:ind w:left="1134" w:hanging="652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1134" w:hanging="652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134" w:hanging="652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134" w:hanging="652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1134" w:hanging="652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1134" w:hanging="65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1134" w:hanging="65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1134" w:hanging="65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134" w:hanging="652"/>
      </w:pPr>
      <w:rPr>
        <w:rFonts w:hint="eastAsia"/>
      </w:rPr>
    </w:lvl>
  </w:abstractNum>
  <w:abstractNum w:abstractNumId="31" w15:restartNumberingAfterBreak="0">
    <w:nsid w:val="55EC17C2"/>
    <w:multiLevelType w:val="multilevel"/>
    <w:tmpl w:val="BBCAB118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32" w15:restartNumberingAfterBreak="0">
    <w:nsid w:val="57B46DCC"/>
    <w:multiLevelType w:val="multilevel"/>
    <w:tmpl w:val="8C38AA48"/>
    <w:lvl w:ilvl="0">
      <w:start w:val="1"/>
      <w:numFmt w:val="taiwaneseCountingThousand"/>
      <w:lvlText w:val="%1、"/>
      <w:lvlJc w:val="left"/>
      <w:pPr>
        <w:ind w:left="1134" w:hanging="652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1134" w:hanging="652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134" w:hanging="652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134" w:hanging="652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1134" w:hanging="652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1134" w:hanging="65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1134" w:hanging="65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1134" w:hanging="65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134" w:hanging="652"/>
      </w:pPr>
      <w:rPr>
        <w:rFonts w:hint="eastAsia"/>
      </w:rPr>
    </w:lvl>
  </w:abstractNum>
  <w:abstractNum w:abstractNumId="33" w15:restartNumberingAfterBreak="0">
    <w:nsid w:val="5AAC3EE2"/>
    <w:multiLevelType w:val="hybridMultilevel"/>
    <w:tmpl w:val="6C14D30C"/>
    <w:lvl w:ilvl="0" w:tplc="15526612">
      <w:start w:val="6"/>
      <w:numFmt w:val="ideographLegalTraditional"/>
      <w:lvlText w:val="%1、"/>
      <w:lvlJc w:val="left"/>
      <w:pPr>
        <w:ind w:left="720" w:hanging="72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CC11468"/>
    <w:multiLevelType w:val="hybridMultilevel"/>
    <w:tmpl w:val="2B1E6AA6"/>
    <w:lvl w:ilvl="0" w:tplc="0409000F">
      <w:start w:val="1"/>
      <w:numFmt w:val="decimal"/>
      <w:lvlText w:val="%1."/>
      <w:lvlJc w:val="left"/>
      <w:pPr>
        <w:ind w:left="1200" w:hanging="360"/>
      </w:pPr>
      <w:rPr>
        <w:rFonts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0" w:hanging="480"/>
      </w:pPr>
      <w:rPr>
        <w:rFonts w:ascii="Wingdings" w:hAnsi="Wingdings" w:hint="default"/>
      </w:rPr>
    </w:lvl>
  </w:abstractNum>
  <w:abstractNum w:abstractNumId="35" w15:restartNumberingAfterBreak="0">
    <w:nsid w:val="66AB01CA"/>
    <w:multiLevelType w:val="multilevel"/>
    <w:tmpl w:val="D9D8AB64"/>
    <w:lvl w:ilvl="0">
      <w:start w:val="1"/>
      <w:numFmt w:val="taiwaneseCountingThousand"/>
      <w:lvlText w:val="%1、"/>
      <w:lvlJc w:val="left"/>
      <w:pPr>
        <w:ind w:left="1134" w:hanging="652"/>
      </w:pPr>
      <w:rPr>
        <w:rFonts w:hint="default"/>
      </w:rPr>
    </w:lvl>
    <w:lvl w:ilvl="1">
      <w:start w:val="1"/>
      <w:numFmt w:val="decimal"/>
      <w:lvlText w:val="(%2)"/>
      <w:lvlJc w:val="left"/>
      <w:pPr>
        <w:ind w:left="962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134" w:hanging="652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134" w:hanging="652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1134" w:hanging="652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1134" w:hanging="65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1134" w:hanging="65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1134" w:hanging="65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134" w:hanging="652"/>
      </w:pPr>
      <w:rPr>
        <w:rFonts w:hint="eastAsia"/>
      </w:rPr>
    </w:lvl>
  </w:abstractNum>
  <w:abstractNum w:abstractNumId="36" w15:restartNumberingAfterBreak="0">
    <w:nsid w:val="6C2E7EB4"/>
    <w:multiLevelType w:val="hybridMultilevel"/>
    <w:tmpl w:val="2B605034"/>
    <w:lvl w:ilvl="0" w:tplc="92624BB8">
      <w:start w:val="1"/>
      <w:numFmt w:val="decimal"/>
      <w:lvlText w:val="(%1)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7" w15:restartNumberingAfterBreak="0">
    <w:nsid w:val="6E324FB8"/>
    <w:multiLevelType w:val="hybridMultilevel"/>
    <w:tmpl w:val="F1A29DB6"/>
    <w:lvl w:ilvl="0" w:tplc="D0C47578">
      <w:start w:val="6"/>
      <w:numFmt w:val="ideographLegalTraditional"/>
      <w:lvlText w:val="%1、"/>
      <w:lvlJc w:val="left"/>
      <w:pPr>
        <w:ind w:left="720" w:hanging="72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70182338"/>
    <w:multiLevelType w:val="multilevel"/>
    <w:tmpl w:val="08CCCBFE"/>
    <w:lvl w:ilvl="0">
      <w:start w:val="1"/>
      <w:numFmt w:val="taiwaneseCountingThousand"/>
      <w:lvlText w:val="%1、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22675BB"/>
    <w:multiLevelType w:val="hybridMultilevel"/>
    <w:tmpl w:val="7E3C281A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27661BA"/>
    <w:multiLevelType w:val="hybridMultilevel"/>
    <w:tmpl w:val="4A7CD828"/>
    <w:lvl w:ilvl="0" w:tplc="47C49E28">
      <w:start w:val="7"/>
      <w:numFmt w:val="ideographLegalTraditional"/>
      <w:lvlText w:val="%1、"/>
      <w:lvlJc w:val="left"/>
      <w:pPr>
        <w:ind w:left="720" w:hanging="720"/>
      </w:pPr>
      <w:rPr>
        <w:rFonts w:hint="default"/>
        <w:b/>
        <w:bCs/>
        <w:sz w:val="28"/>
        <w:szCs w:val="28"/>
      </w:rPr>
    </w:lvl>
    <w:lvl w:ilvl="1" w:tplc="FB962BD8">
      <w:start w:val="1"/>
      <w:numFmt w:val="decimal"/>
      <w:lvlText w:val="(%2)"/>
      <w:lvlJc w:val="left"/>
      <w:pPr>
        <w:ind w:left="1200" w:hanging="720"/>
      </w:pPr>
      <w:rPr>
        <w:rFonts w:hint="eastAsia"/>
      </w:rPr>
    </w:lvl>
    <w:lvl w:ilvl="2" w:tplc="9DAA2B14">
      <w:start w:val="2"/>
      <w:numFmt w:val="bullet"/>
      <w:lvlText w:val="※"/>
      <w:lvlJc w:val="left"/>
      <w:pPr>
        <w:ind w:left="1320" w:hanging="360"/>
      </w:pPr>
      <w:rPr>
        <w:rFonts w:ascii="標楷體" w:eastAsia="標楷體" w:hAnsi="標楷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70A18B6"/>
    <w:multiLevelType w:val="hybridMultilevel"/>
    <w:tmpl w:val="55D898EA"/>
    <w:lvl w:ilvl="0" w:tplc="59CAF44C">
      <w:start w:val="8"/>
      <w:numFmt w:val="ideographLegalTraditional"/>
      <w:lvlText w:val="%1、"/>
      <w:lvlJc w:val="left"/>
      <w:pPr>
        <w:ind w:left="720" w:hanging="72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7C81379"/>
    <w:multiLevelType w:val="multilevel"/>
    <w:tmpl w:val="D9D8AB64"/>
    <w:lvl w:ilvl="0">
      <w:start w:val="1"/>
      <w:numFmt w:val="taiwaneseCountingThousand"/>
      <w:lvlText w:val="%1、"/>
      <w:lvlJc w:val="left"/>
      <w:pPr>
        <w:ind w:left="1134" w:hanging="652"/>
      </w:pPr>
      <w:rPr>
        <w:rFonts w:hint="default"/>
      </w:rPr>
    </w:lvl>
    <w:lvl w:ilvl="1">
      <w:start w:val="1"/>
      <w:numFmt w:val="decimal"/>
      <w:lvlText w:val="(%2)"/>
      <w:lvlJc w:val="left"/>
      <w:pPr>
        <w:ind w:left="962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134" w:hanging="652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134" w:hanging="652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1134" w:hanging="652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1134" w:hanging="65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1134" w:hanging="65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1134" w:hanging="65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134" w:hanging="652"/>
      </w:pPr>
      <w:rPr>
        <w:rFonts w:hint="eastAsia"/>
      </w:rPr>
    </w:lvl>
  </w:abstractNum>
  <w:abstractNum w:abstractNumId="43" w15:restartNumberingAfterBreak="0">
    <w:nsid w:val="7F856FDD"/>
    <w:multiLevelType w:val="hybridMultilevel"/>
    <w:tmpl w:val="6E00788C"/>
    <w:lvl w:ilvl="0" w:tplc="FFFFFFFF">
      <w:start w:val="1"/>
      <w:numFmt w:val="decimal"/>
      <w:lvlText w:val="%1."/>
      <w:lvlJc w:val="left"/>
      <w:pPr>
        <w:ind w:left="132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800" w:hanging="480"/>
      </w:pPr>
    </w:lvl>
    <w:lvl w:ilvl="2" w:tplc="FFFFFFFF" w:tentative="1">
      <w:start w:val="1"/>
      <w:numFmt w:val="lowerRoman"/>
      <w:lvlText w:val="%3."/>
      <w:lvlJc w:val="right"/>
      <w:pPr>
        <w:ind w:left="2280" w:hanging="480"/>
      </w:pPr>
    </w:lvl>
    <w:lvl w:ilvl="3" w:tplc="FFFFFFFF" w:tentative="1">
      <w:start w:val="1"/>
      <w:numFmt w:val="decimal"/>
      <w:lvlText w:val="%4."/>
      <w:lvlJc w:val="left"/>
      <w:pPr>
        <w:ind w:left="276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240" w:hanging="480"/>
      </w:pPr>
    </w:lvl>
    <w:lvl w:ilvl="5" w:tplc="FFFFFFFF" w:tentative="1">
      <w:start w:val="1"/>
      <w:numFmt w:val="lowerRoman"/>
      <w:lvlText w:val="%6."/>
      <w:lvlJc w:val="right"/>
      <w:pPr>
        <w:ind w:left="3720" w:hanging="480"/>
      </w:pPr>
    </w:lvl>
    <w:lvl w:ilvl="6" w:tplc="FFFFFFFF" w:tentative="1">
      <w:start w:val="1"/>
      <w:numFmt w:val="decimal"/>
      <w:lvlText w:val="%7."/>
      <w:lvlJc w:val="left"/>
      <w:pPr>
        <w:ind w:left="420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680" w:hanging="480"/>
      </w:pPr>
    </w:lvl>
    <w:lvl w:ilvl="8" w:tplc="FFFFFFFF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44" w15:restartNumberingAfterBreak="0">
    <w:nsid w:val="7FF831CC"/>
    <w:multiLevelType w:val="hybridMultilevel"/>
    <w:tmpl w:val="59768C1E"/>
    <w:lvl w:ilvl="0" w:tplc="F1E697FA">
      <w:start w:val="1"/>
      <w:numFmt w:val="decimal"/>
      <w:lvlText w:val="(%1)"/>
      <w:lvlJc w:val="left"/>
      <w:pPr>
        <w:ind w:left="159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073" w:hanging="480"/>
      </w:pPr>
    </w:lvl>
    <w:lvl w:ilvl="2" w:tplc="0409001B" w:tentative="1">
      <w:start w:val="1"/>
      <w:numFmt w:val="lowerRoman"/>
      <w:lvlText w:val="%3."/>
      <w:lvlJc w:val="right"/>
      <w:pPr>
        <w:ind w:left="2553" w:hanging="480"/>
      </w:pPr>
    </w:lvl>
    <w:lvl w:ilvl="3" w:tplc="0409000F" w:tentative="1">
      <w:start w:val="1"/>
      <w:numFmt w:val="decimal"/>
      <w:lvlText w:val="%4."/>
      <w:lvlJc w:val="left"/>
      <w:pPr>
        <w:ind w:left="303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13" w:hanging="480"/>
      </w:pPr>
    </w:lvl>
    <w:lvl w:ilvl="5" w:tplc="0409001B" w:tentative="1">
      <w:start w:val="1"/>
      <w:numFmt w:val="lowerRoman"/>
      <w:lvlText w:val="%6."/>
      <w:lvlJc w:val="right"/>
      <w:pPr>
        <w:ind w:left="3993" w:hanging="480"/>
      </w:pPr>
    </w:lvl>
    <w:lvl w:ilvl="6" w:tplc="0409000F" w:tentative="1">
      <w:start w:val="1"/>
      <w:numFmt w:val="decimal"/>
      <w:lvlText w:val="%7."/>
      <w:lvlJc w:val="left"/>
      <w:pPr>
        <w:ind w:left="447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53" w:hanging="480"/>
      </w:pPr>
    </w:lvl>
    <w:lvl w:ilvl="8" w:tplc="0409001B" w:tentative="1">
      <w:start w:val="1"/>
      <w:numFmt w:val="lowerRoman"/>
      <w:lvlText w:val="%9."/>
      <w:lvlJc w:val="right"/>
      <w:pPr>
        <w:ind w:left="5433" w:hanging="480"/>
      </w:pPr>
    </w:lvl>
  </w:abstractNum>
  <w:num w:numId="1" w16cid:durableId="31618726">
    <w:abstractNumId w:val="4"/>
  </w:num>
  <w:num w:numId="2" w16cid:durableId="1193613887">
    <w:abstractNumId w:val="28"/>
  </w:num>
  <w:num w:numId="3" w16cid:durableId="592208810">
    <w:abstractNumId w:val="8"/>
  </w:num>
  <w:num w:numId="4" w16cid:durableId="629365649">
    <w:abstractNumId w:val="10"/>
  </w:num>
  <w:num w:numId="5" w16cid:durableId="111246028">
    <w:abstractNumId w:val="21"/>
  </w:num>
  <w:num w:numId="6" w16cid:durableId="595789612">
    <w:abstractNumId w:val="17"/>
  </w:num>
  <w:num w:numId="7" w16cid:durableId="734863938">
    <w:abstractNumId w:val="19"/>
  </w:num>
  <w:num w:numId="8" w16cid:durableId="1094133984">
    <w:abstractNumId w:val="34"/>
  </w:num>
  <w:num w:numId="9" w16cid:durableId="2075808073">
    <w:abstractNumId w:val="7"/>
  </w:num>
  <w:num w:numId="10" w16cid:durableId="1835338406">
    <w:abstractNumId w:val="5"/>
  </w:num>
  <w:num w:numId="11" w16cid:durableId="1384258706">
    <w:abstractNumId w:val="37"/>
  </w:num>
  <w:num w:numId="12" w16cid:durableId="1606764466">
    <w:abstractNumId w:val="33"/>
  </w:num>
  <w:num w:numId="13" w16cid:durableId="2126346165">
    <w:abstractNumId w:val="40"/>
  </w:num>
  <w:num w:numId="14" w16cid:durableId="126972914">
    <w:abstractNumId w:val="2"/>
  </w:num>
  <w:num w:numId="15" w16cid:durableId="137042870">
    <w:abstractNumId w:val="25"/>
  </w:num>
  <w:num w:numId="16" w16cid:durableId="85659493">
    <w:abstractNumId w:val="43"/>
  </w:num>
  <w:num w:numId="17" w16cid:durableId="1085347155">
    <w:abstractNumId w:val="18"/>
  </w:num>
  <w:num w:numId="18" w16cid:durableId="1738354476">
    <w:abstractNumId w:val="11"/>
  </w:num>
  <w:num w:numId="19" w16cid:durableId="109475188">
    <w:abstractNumId w:val="39"/>
  </w:num>
  <w:num w:numId="20" w16cid:durableId="2007394383">
    <w:abstractNumId w:val="20"/>
  </w:num>
  <w:num w:numId="21" w16cid:durableId="1889565078">
    <w:abstractNumId w:val="23"/>
  </w:num>
  <w:num w:numId="22" w16cid:durableId="411662740">
    <w:abstractNumId w:val="12"/>
  </w:num>
  <w:num w:numId="23" w16cid:durableId="1988513731">
    <w:abstractNumId w:val="0"/>
  </w:num>
  <w:num w:numId="24" w16cid:durableId="813987369">
    <w:abstractNumId w:val="29"/>
  </w:num>
  <w:num w:numId="25" w16cid:durableId="1124150995">
    <w:abstractNumId w:val="44"/>
  </w:num>
  <w:num w:numId="26" w16cid:durableId="53747869">
    <w:abstractNumId w:val="9"/>
  </w:num>
  <w:num w:numId="27" w16cid:durableId="1628582245">
    <w:abstractNumId w:val="13"/>
  </w:num>
  <w:num w:numId="28" w16cid:durableId="772633926">
    <w:abstractNumId w:val="32"/>
  </w:num>
  <w:num w:numId="29" w16cid:durableId="177163158">
    <w:abstractNumId w:val="24"/>
  </w:num>
  <w:num w:numId="30" w16cid:durableId="1515800395">
    <w:abstractNumId w:val="3"/>
  </w:num>
  <w:num w:numId="31" w16cid:durableId="165704941">
    <w:abstractNumId w:val="30"/>
  </w:num>
  <w:num w:numId="32" w16cid:durableId="1220822148">
    <w:abstractNumId w:val="27"/>
  </w:num>
  <w:num w:numId="33" w16cid:durableId="1179271248">
    <w:abstractNumId w:val="15"/>
  </w:num>
  <w:num w:numId="34" w16cid:durableId="811679698">
    <w:abstractNumId w:val="42"/>
  </w:num>
  <w:num w:numId="35" w16cid:durableId="1322154745">
    <w:abstractNumId w:val="1"/>
  </w:num>
  <w:num w:numId="36" w16cid:durableId="1648588964">
    <w:abstractNumId w:val="41"/>
  </w:num>
  <w:num w:numId="37" w16cid:durableId="1073702734">
    <w:abstractNumId w:val="36"/>
  </w:num>
  <w:num w:numId="38" w16cid:durableId="547692564">
    <w:abstractNumId w:val="16"/>
  </w:num>
  <w:num w:numId="39" w16cid:durableId="1164051647">
    <w:abstractNumId w:val="31"/>
  </w:num>
  <w:num w:numId="40" w16cid:durableId="1608462486">
    <w:abstractNumId w:val="38"/>
  </w:num>
  <w:num w:numId="41" w16cid:durableId="1548179063">
    <w:abstractNumId w:val="6"/>
  </w:num>
  <w:num w:numId="42" w16cid:durableId="793060473">
    <w:abstractNumId w:val="14"/>
  </w:num>
  <w:num w:numId="43" w16cid:durableId="1678188142">
    <w:abstractNumId w:val="26"/>
  </w:num>
  <w:num w:numId="44" w16cid:durableId="912735613">
    <w:abstractNumId w:val="22"/>
  </w:num>
  <w:num w:numId="45" w16cid:durableId="146600688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hideSpellingErrors/>
  <w:hideGrammaticalErrors/>
  <w:proofState w:spelling="clean" w:grammar="clean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3tDA1NTQyNTM1NzFR0lEKTi0uzszPAykwrgUA6fOGsiwAAAA="/>
  </w:docVars>
  <w:rsids>
    <w:rsidRoot w:val="00D30F23"/>
    <w:rsid w:val="00010FBE"/>
    <w:rsid w:val="00011C26"/>
    <w:rsid w:val="00013477"/>
    <w:rsid w:val="0001547C"/>
    <w:rsid w:val="000206EE"/>
    <w:rsid w:val="000207FE"/>
    <w:rsid w:val="000226F7"/>
    <w:rsid w:val="00022D51"/>
    <w:rsid w:val="00024C45"/>
    <w:rsid w:val="000324F1"/>
    <w:rsid w:val="00044509"/>
    <w:rsid w:val="00052630"/>
    <w:rsid w:val="00052C04"/>
    <w:rsid w:val="0005532A"/>
    <w:rsid w:val="00056D5C"/>
    <w:rsid w:val="000614CD"/>
    <w:rsid w:val="00063F7A"/>
    <w:rsid w:val="000664C0"/>
    <w:rsid w:val="00071C66"/>
    <w:rsid w:val="00076BFE"/>
    <w:rsid w:val="00082083"/>
    <w:rsid w:val="00085EC2"/>
    <w:rsid w:val="00090F3C"/>
    <w:rsid w:val="000965EE"/>
    <w:rsid w:val="000A19F1"/>
    <w:rsid w:val="000A54CF"/>
    <w:rsid w:val="000A5C22"/>
    <w:rsid w:val="000A7C5C"/>
    <w:rsid w:val="000B1B47"/>
    <w:rsid w:val="000B28F6"/>
    <w:rsid w:val="000B3483"/>
    <w:rsid w:val="000D3DE4"/>
    <w:rsid w:val="000D5599"/>
    <w:rsid w:val="000E1B1F"/>
    <w:rsid w:val="000E217A"/>
    <w:rsid w:val="000E79C5"/>
    <w:rsid w:val="000F5CDD"/>
    <w:rsid w:val="001162D4"/>
    <w:rsid w:val="00120EA2"/>
    <w:rsid w:val="00121E9B"/>
    <w:rsid w:val="0013009D"/>
    <w:rsid w:val="00135B43"/>
    <w:rsid w:val="00137314"/>
    <w:rsid w:val="00140F30"/>
    <w:rsid w:val="00141381"/>
    <w:rsid w:val="0015406E"/>
    <w:rsid w:val="00161D55"/>
    <w:rsid w:val="001641DB"/>
    <w:rsid w:val="00166D13"/>
    <w:rsid w:val="0018050D"/>
    <w:rsid w:val="00184512"/>
    <w:rsid w:val="00196761"/>
    <w:rsid w:val="001973C2"/>
    <w:rsid w:val="00197C0C"/>
    <w:rsid w:val="001A2522"/>
    <w:rsid w:val="001B195A"/>
    <w:rsid w:val="001C2AC0"/>
    <w:rsid w:val="001C51DE"/>
    <w:rsid w:val="001D2322"/>
    <w:rsid w:val="001D2683"/>
    <w:rsid w:val="001D4B7F"/>
    <w:rsid w:val="001D57EE"/>
    <w:rsid w:val="001E1D07"/>
    <w:rsid w:val="001E3CF1"/>
    <w:rsid w:val="001E4157"/>
    <w:rsid w:val="001E4CFA"/>
    <w:rsid w:val="001F0209"/>
    <w:rsid w:val="001F0540"/>
    <w:rsid w:val="002069C7"/>
    <w:rsid w:val="00206A08"/>
    <w:rsid w:val="002137DD"/>
    <w:rsid w:val="002242DB"/>
    <w:rsid w:val="00225BD9"/>
    <w:rsid w:val="00226981"/>
    <w:rsid w:val="00231957"/>
    <w:rsid w:val="00241D01"/>
    <w:rsid w:val="00242EE8"/>
    <w:rsid w:val="00243154"/>
    <w:rsid w:val="002448E7"/>
    <w:rsid w:val="002471C3"/>
    <w:rsid w:val="0025511D"/>
    <w:rsid w:val="00256710"/>
    <w:rsid w:val="00262378"/>
    <w:rsid w:val="00262911"/>
    <w:rsid w:val="00271976"/>
    <w:rsid w:val="0027225F"/>
    <w:rsid w:val="0027560F"/>
    <w:rsid w:val="00283DD5"/>
    <w:rsid w:val="002976F0"/>
    <w:rsid w:val="00297E9D"/>
    <w:rsid w:val="002A32CE"/>
    <w:rsid w:val="002B3884"/>
    <w:rsid w:val="002B5505"/>
    <w:rsid w:val="002C31BF"/>
    <w:rsid w:val="002C37AA"/>
    <w:rsid w:val="00305AE4"/>
    <w:rsid w:val="003233C1"/>
    <w:rsid w:val="00333714"/>
    <w:rsid w:val="00333887"/>
    <w:rsid w:val="003415B0"/>
    <w:rsid w:val="00362AA5"/>
    <w:rsid w:val="00370C66"/>
    <w:rsid w:val="00371A45"/>
    <w:rsid w:val="00373B29"/>
    <w:rsid w:val="0037460B"/>
    <w:rsid w:val="0037470A"/>
    <w:rsid w:val="00385132"/>
    <w:rsid w:val="00391401"/>
    <w:rsid w:val="00394D3C"/>
    <w:rsid w:val="003A00AB"/>
    <w:rsid w:val="003A40AB"/>
    <w:rsid w:val="003C0FCE"/>
    <w:rsid w:val="003C3D53"/>
    <w:rsid w:val="003C7F12"/>
    <w:rsid w:val="003D42A1"/>
    <w:rsid w:val="00400BA4"/>
    <w:rsid w:val="00410460"/>
    <w:rsid w:val="00417566"/>
    <w:rsid w:val="00434C25"/>
    <w:rsid w:val="00436894"/>
    <w:rsid w:val="00437280"/>
    <w:rsid w:val="00444610"/>
    <w:rsid w:val="00452B21"/>
    <w:rsid w:val="00466299"/>
    <w:rsid w:val="00467E65"/>
    <w:rsid w:val="00467F1A"/>
    <w:rsid w:val="00480C52"/>
    <w:rsid w:val="004863EA"/>
    <w:rsid w:val="004966B0"/>
    <w:rsid w:val="004A1AF3"/>
    <w:rsid w:val="004A2B84"/>
    <w:rsid w:val="004A3504"/>
    <w:rsid w:val="004A5720"/>
    <w:rsid w:val="004B2344"/>
    <w:rsid w:val="004B34C5"/>
    <w:rsid w:val="004B50C8"/>
    <w:rsid w:val="004B51B1"/>
    <w:rsid w:val="004C6180"/>
    <w:rsid w:val="004C6335"/>
    <w:rsid w:val="004D582B"/>
    <w:rsid w:val="004D5E5D"/>
    <w:rsid w:val="004F204A"/>
    <w:rsid w:val="004F3685"/>
    <w:rsid w:val="004F469C"/>
    <w:rsid w:val="004F650B"/>
    <w:rsid w:val="004F7150"/>
    <w:rsid w:val="005037D3"/>
    <w:rsid w:val="00503DA3"/>
    <w:rsid w:val="00506655"/>
    <w:rsid w:val="005108F2"/>
    <w:rsid w:val="005325CC"/>
    <w:rsid w:val="00532E93"/>
    <w:rsid w:val="00533F8E"/>
    <w:rsid w:val="00535CEF"/>
    <w:rsid w:val="00542194"/>
    <w:rsid w:val="00543769"/>
    <w:rsid w:val="0054496A"/>
    <w:rsid w:val="00545797"/>
    <w:rsid w:val="005457D9"/>
    <w:rsid w:val="00546ED8"/>
    <w:rsid w:val="00550047"/>
    <w:rsid w:val="00551A46"/>
    <w:rsid w:val="00567B56"/>
    <w:rsid w:val="0058282B"/>
    <w:rsid w:val="00590079"/>
    <w:rsid w:val="0059296A"/>
    <w:rsid w:val="00593DD3"/>
    <w:rsid w:val="00596B5A"/>
    <w:rsid w:val="005A308F"/>
    <w:rsid w:val="005A47C6"/>
    <w:rsid w:val="005B0165"/>
    <w:rsid w:val="005B0BA3"/>
    <w:rsid w:val="005C09D9"/>
    <w:rsid w:val="005C4E7B"/>
    <w:rsid w:val="005C5504"/>
    <w:rsid w:val="005C61EB"/>
    <w:rsid w:val="005C67F2"/>
    <w:rsid w:val="005C7378"/>
    <w:rsid w:val="005C742E"/>
    <w:rsid w:val="005D6BAE"/>
    <w:rsid w:val="005E0419"/>
    <w:rsid w:val="005F6834"/>
    <w:rsid w:val="005F6C9E"/>
    <w:rsid w:val="0060252C"/>
    <w:rsid w:val="006151DD"/>
    <w:rsid w:val="0062737E"/>
    <w:rsid w:val="00633C5A"/>
    <w:rsid w:val="006440E6"/>
    <w:rsid w:val="006444D1"/>
    <w:rsid w:val="00645002"/>
    <w:rsid w:val="006573CB"/>
    <w:rsid w:val="0066174C"/>
    <w:rsid w:val="00665404"/>
    <w:rsid w:val="006741DC"/>
    <w:rsid w:val="00674F1E"/>
    <w:rsid w:val="00681FC9"/>
    <w:rsid w:val="0068506C"/>
    <w:rsid w:val="0069180B"/>
    <w:rsid w:val="00691885"/>
    <w:rsid w:val="00691BBF"/>
    <w:rsid w:val="006A0846"/>
    <w:rsid w:val="006A624A"/>
    <w:rsid w:val="006B1B13"/>
    <w:rsid w:val="006B2EE6"/>
    <w:rsid w:val="006B77B7"/>
    <w:rsid w:val="006C10CB"/>
    <w:rsid w:val="006C1606"/>
    <w:rsid w:val="006C608E"/>
    <w:rsid w:val="006C6FE1"/>
    <w:rsid w:val="006D1289"/>
    <w:rsid w:val="006D3159"/>
    <w:rsid w:val="006D45E5"/>
    <w:rsid w:val="006D617A"/>
    <w:rsid w:val="006D7F1F"/>
    <w:rsid w:val="006E6F5C"/>
    <w:rsid w:val="006F2A29"/>
    <w:rsid w:val="006F676F"/>
    <w:rsid w:val="006F7080"/>
    <w:rsid w:val="00705CCD"/>
    <w:rsid w:val="00712798"/>
    <w:rsid w:val="00715F7D"/>
    <w:rsid w:val="00716ADE"/>
    <w:rsid w:val="00722DC4"/>
    <w:rsid w:val="00724567"/>
    <w:rsid w:val="00727280"/>
    <w:rsid w:val="007354E3"/>
    <w:rsid w:val="0074620A"/>
    <w:rsid w:val="00747956"/>
    <w:rsid w:val="00761F42"/>
    <w:rsid w:val="00774C6C"/>
    <w:rsid w:val="0078052C"/>
    <w:rsid w:val="0078135B"/>
    <w:rsid w:val="00781B16"/>
    <w:rsid w:val="00791ED7"/>
    <w:rsid w:val="00792742"/>
    <w:rsid w:val="007935C9"/>
    <w:rsid w:val="007951CF"/>
    <w:rsid w:val="00795961"/>
    <w:rsid w:val="007A1B67"/>
    <w:rsid w:val="007A56A2"/>
    <w:rsid w:val="007B1E3C"/>
    <w:rsid w:val="007C4F93"/>
    <w:rsid w:val="007E1A0B"/>
    <w:rsid w:val="007E1E82"/>
    <w:rsid w:val="007E250D"/>
    <w:rsid w:val="007E2B74"/>
    <w:rsid w:val="007E4CFE"/>
    <w:rsid w:val="007E5671"/>
    <w:rsid w:val="007F7532"/>
    <w:rsid w:val="00802C7D"/>
    <w:rsid w:val="00807094"/>
    <w:rsid w:val="008127B4"/>
    <w:rsid w:val="00814AEF"/>
    <w:rsid w:val="0081664A"/>
    <w:rsid w:val="00820D73"/>
    <w:rsid w:val="008227C9"/>
    <w:rsid w:val="0082544D"/>
    <w:rsid w:val="00831144"/>
    <w:rsid w:val="00831815"/>
    <w:rsid w:val="008327EA"/>
    <w:rsid w:val="0083647E"/>
    <w:rsid w:val="00836991"/>
    <w:rsid w:val="0083780A"/>
    <w:rsid w:val="00837AEE"/>
    <w:rsid w:val="0084231E"/>
    <w:rsid w:val="0085292C"/>
    <w:rsid w:val="00857E69"/>
    <w:rsid w:val="00860023"/>
    <w:rsid w:val="00862396"/>
    <w:rsid w:val="00862CD6"/>
    <w:rsid w:val="00870F9F"/>
    <w:rsid w:val="008743F0"/>
    <w:rsid w:val="00875B97"/>
    <w:rsid w:val="00884076"/>
    <w:rsid w:val="008841D4"/>
    <w:rsid w:val="00886A98"/>
    <w:rsid w:val="00887E2E"/>
    <w:rsid w:val="00893F45"/>
    <w:rsid w:val="008A6D00"/>
    <w:rsid w:val="008C4FD8"/>
    <w:rsid w:val="008C6106"/>
    <w:rsid w:val="008D3F65"/>
    <w:rsid w:val="008D4977"/>
    <w:rsid w:val="008D5FCA"/>
    <w:rsid w:val="008D7018"/>
    <w:rsid w:val="008D7AE9"/>
    <w:rsid w:val="008F28E0"/>
    <w:rsid w:val="008F2B7F"/>
    <w:rsid w:val="00904FF0"/>
    <w:rsid w:val="009140AB"/>
    <w:rsid w:val="009173BB"/>
    <w:rsid w:val="00917768"/>
    <w:rsid w:val="00921B64"/>
    <w:rsid w:val="0092375E"/>
    <w:rsid w:val="009355FF"/>
    <w:rsid w:val="00947613"/>
    <w:rsid w:val="00960D4E"/>
    <w:rsid w:val="00962F88"/>
    <w:rsid w:val="0096446B"/>
    <w:rsid w:val="00967CF6"/>
    <w:rsid w:val="00974EA1"/>
    <w:rsid w:val="00982B49"/>
    <w:rsid w:val="00985CC7"/>
    <w:rsid w:val="00994898"/>
    <w:rsid w:val="009A17B5"/>
    <w:rsid w:val="009B01EB"/>
    <w:rsid w:val="009B112B"/>
    <w:rsid w:val="009B26A9"/>
    <w:rsid w:val="009B66AB"/>
    <w:rsid w:val="009C6FD9"/>
    <w:rsid w:val="009E0FBA"/>
    <w:rsid w:val="009F1024"/>
    <w:rsid w:val="009F2FCC"/>
    <w:rsid w:val="009F7B26"/>
    <w:rsid w:val="00A008C2"/>
    <w:rsid w:val="00A13E94"/>
    <w:rsid w:val="00A14821"/>
    <w:rsid w:val="00A2147F"/>
    <w:rsid w:val="00A268A8"/>
    <w:rsid w:val="00A27633"/>
    <w:rsid w:val="00A429BD"/>
    <w:rsid w:val="00A4377A"/>
    <w:rsid w:val="00A554CC"/>
    <w:rsid w:val="00A57C7F"/>
    <w:rsid w:val="00A635FD"/>
    <w:rsid w:val="00A638DF"/>
    <w:rsid w:val="00A77FB9"/>
    <w:rsid w:val="00A84435"/>
    <w:rsid w:val="00A84852"/>
    <w:rsid w:val="00A859A1"/>
    <w:rsid w:val="00A87DA2"/>
    <w:rsid w:val="00A9160D"/>
    <w:rsid w:val="00A968CD"/>
    <w:rsid w:val="00AA063C"/>
    <w:rsid w:val="00AA13AC"/>
    <w:rsid w:val="00AA34AA"/>
    <w:rsid w:val="00AA748E"/>
    <w:rsid w:val="00AB2BD9"/>
    <w:rsid w:val="00AB38B7"/>
    <w:rsid w:val="00AB4375"/>
    <w:rsid w:val="00AB6D86"/>
    <w:rsid w:val="00AC22D1"/>
    <w:rsid w:val="00AC41C2"/>
    <w:rsid w:val="00AC54C4"/>
    <w:rsid w:val="00AD40C1"/>
    <w:rsid w:val="00AF26D9"/>
    <w:rsid w:val="00AF5C46"/>
    <w:rsid w:val="00B00D82"/>
    <w:rsid w:val="00B06A28"/>
    <w:rsid w:val="00B06FE8"/>
    <w:rsid w:val="00B14229"/>
    <w:rsid w:val="00B16054"/>
    <w:rsid w:val="00B168B4"/>
    <w:rsid w:val="00B1724A"/>
    <w:rsid w:val="00B42D3A"/>
    <w:rsid w:val="00B5181A"/>
    <w:rsid w:val="00B52C7D"/>
    <w:rsid w:val="00B63C85"/>
    <w:rsid w:val="00B64067"/>
    <w:rsid w:val="00B722B1"/>
    <w:rsid w:val="00B828FF"/>
    <w:rsid w:val="00B86F0F"/>
    <w:rsid w:val="00BA19CD"/>
    <w:rsid w:val="00BA1A19"/>
    <w:rsid w:val="00BC4738"/>
    <w:rsid w:val="00BC52F8"/>
    <w:rsid w:val="00BC5E18"/>
    <w:rsid w:val="00BC7014"/>
    <w:rsid w:val="00BC77A9"/>
    <w:rsid w:val="00BD02EF"/>
    <w:rsid w:val="00BD1653"/>
    <w:rsid w:val="00BD1EE2"/>
    <w:rsid w:val="00BD3A06"/>
    <w:rsid w:val="00BD7069"/>
    <w:rsid w:val="00BE2346"/>
    <w:rsid w:val="00BE4D7A"/>
    <w:rsid w:val="00BE5FA4"/>
    <w:rsid w:val="00BE7614"/>
    <w:rsid w:val="00BF0D64"/>
    <w:rsid w:val="00BF1065"/>
    <w:rsid w:val="00BF308B"/>
    <w:rsid w:val="00BF667B"/>
    <w:rsid w:val="00BF66FA"/>
    <w:rsid w:val="00BF69F0"/>
    <w:rsid w:val="00C01EAA"/>
    <w:rsid w:val="00C033E3"/>
    <w:rsid w:val="00C11CC1"/>
    <w:rsid w:val="00C2612F"/>
    <w:rsid w:val="00C26FAD"/>
    <w:rsid w:val="00C27A83"/>
    <w:rsid w:val="00C34F00"/>
    <w:rsid w:val="00C40987"/>
    <w:rsid w:val="00C53E45"/>
    <w:rsid w:val="00C54FB1"/>
    <w:rsid w:val="00C601AE"/>
    <w:rsid w:val="00C61C9A"/>
    <w:rsid w:val="00C61ECF"/>
    <w:rsid w:val="00C6236B"/>
    <w:rsid w:val="00C71676"/>
    <w:rsid w:val="00C72283"/>
    <w:rsid w:val="00C77CAC"/>
    <w:rsid w:val="00C8179C"/>
    <w:rsid w:val="00C8257C"/>
    <w:rsid w:val="00C833E4"/>
    <w:rsid w:val="00C8512B"/>
    <w:rsid w:val="00C8659A"/>
    <w:rsid w:val="00C87F1C"/>
    <w:rsid w:val="00C9594D"/>
    <w:rsid w:val="00C96E68"/>
    <w:rsid w:val="00C97343"/>
    <w:rsid w:val="00CA2229"/>
    <w:rsid w:val="00CA38DD"/>
    <w:rsid w:val="00CA689C"/>
    <w:rsid w:val="00CB546C"/>
    <w:rsid w:val="00CC39DB"/>
    <w:rsid w:val="00CD1F52"/>
    <w:rsid w:val="00CD22FE"/>
    <w:rsid w:val="00CD5BDC"/>
    <w:rsid w:val="00CD79AA"/>
    <w:rsid w:val="00CE338E"/>
    <w:rsid w:val="00CE4F97"/>
    <w:rsid w:val="00CF0074"/>
    <w:rsid w:val="00CF15BF"/>
    <w:rsid w:val="00CF4AF1"/>
    <w:rsid w:val="00D05499"/>
    <w:rsid w:val="00D0775F"/>
    <w:rsid w:val="00D17FD5"/>
    <w:rsid w:val="00D22F04"/>
    <w:rsid w:val="00D30F23"/>
    <w:rsid w:val="00D37CEF"/>
    <w:rsid w:val="00D44CD8"/>
    <w:rsid w:val="00D47E55"/>
    <w:rsid w:val="00D47EE1"/>
    <w:rsid w:val="00D502BA"/>
    <w:rsid w:val="00D50BA1"/>
    <w:rsid w:val="00D51FCC"/>
    <w:rsid w:val="00D57CA8"/>
    <w:rsid w:val="00D66449"/>
    <w:rsid w:val="00D66633"/>
    <w:rsid w:val="00D868A1"/>
    <w:rsid w:val="00D92431"/>
    <w:rsid w:val="00D93924"/>
    <w:rsid w:val="00DA099B"/>
    <w:rsid w:val="00DA3594"/>
    <w:rsid w:val="00DC5477"/>
    <w:rsid w:val="00DD1535"/>
    <w:rsid w:val="00DD2C2A"/>
    <w:rsid w:val="00DD7502"/>
    <w:rsid w:val="00DD76A4"/>
    <w:rsid w:val="00DE709E"/>
    <w:rsid w:val="00DF3B9F"/>
    <w:rsid w:val="00E015AF"/>
    <w:rsid w:val="00E11F36"/>
    <w:rsid w:val="00E12D64"/>
    <w:rsid w:val="00E27DD7"/>
    <w:rsid w:val="00E3034F"/>
    <w:rsid w:val="00E30FA8"/>
    <w:rsid w:val="00E336BC"/>
    <w:rsid w:val="00E36157"/>
    <w:rsid w:val="00E43E50"/>
    <w:rsid w:val="00E478E3"/>
    <w:rsid w:val="00E504A1"/>
    <w:rsid w:val="00E53E67"/>
    <w:rsid w:val="00E54C1D"/>
    <w:rsid w:val="00E75912"/>
    <w:rsid w:val="00E86A1F"/>
    <w:rsid w:val="00E90986"/>
    <w:rsid w:val="00EA28E3"/>
    <w:rsid w:val="00EA401A"/>
    <w:rsid w:val="00EA713F"/>
    <w:rsid w:val="00EA78B5"/>
    <w:rsid w:val="00EB1910"/>
    <w:rsid w:val="00EB29E4"/>
    <w:rsid w:val="00EB47BE"/>
    <w:rsid w:val="00EB638B"/>
    <w:rsid w:val="00EC00EE"/>
    <w:rsid w:val="00EC03F7"/>
    <w:rsid w:val="00EC0697"/>
    <w:rsid w:val="00EC1789"/>
    <w:rsid w:val="00EC2828"/>
    <w:rsid w:val="00ED00F8"/>
    <w:rsid w:val="00ED07CC"/>
    <w:rsid w:val="00ED37E0"/>
    <w:rsid w:val="00ED6FE4"/>
    <w:rsid w:val="00EE0BB4"/>
    <w:rsid w:val="00EE1CBA"/>
    <w:rsid w:val="00F018B7"/>
    <w:rsid w:val="00F04CED"/>
    <w:rsid w:val="00F10C3C"/>
    <w:rsid w:val="00F17759"/>
    <w:rsid w:val="00F249B1"/>
    <w:rsid w:val="00F27A31"/>
    <w:rsid w:val="00F32149"/>
    <w:rsid w:val="00F429D9"/>
    <w:rsid w:val="00F45119"/>
    <w:rsid w:val="00F51277"/>
    <w:rsid w:val="00F60F74"/>
    <w:rsid w:val="00F61053"/>
    <w:rsid w:val="00F8167D"/>
    <w:rsid w:val="00F93EA7"/>
    <w:rsid w:val="00F96FBE"/>
    <w:rsid w:val="00FA65B0"/>
    <w:rsid w:val="00FC141B"/>
    <w:rsid w:val="00FC6BA0"/>
    <w:rsid w:val="00FD221D"/>
    <w:rsid w:val="00FD5A3B"/>
    <w:rsid w:val="00FE365C"/>
    <w:rsid w:val="00FE6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CFCB30"/>
  <w15:chartTrackingRefBased/>
  <w15:docId w15:val="{79298A48-091E-410A-882E-628B6268D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7F1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87F1C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87F1C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87F1C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87F1C"/>
    <w:rPr>
      <w:sz w:val="20"/>
      <w:szCs w:val="20"/>
    </w:rPr>
  </w:style>
  <w:style w:type="paragraph" w:styleId="a7">
    <w:name w:val="Date"/>
    <w:basedOn w:val="a"/>
    <w:next w:val="a"/>
    <w:link w:val="a8"/>
    <w:uiPriority w:val="99"/>
    <w:semiHidden/>
    <w:unhideWhenUsed/>
    <w:rsid w:val="00C87F1C"/>
    <w:pPr>
      <w:jc w:val="right"/>
    </w:pPr>
  </w:style>
  <w:style w:type="character" w:customStyle="1" w:styleId="a8">
    <w:name w:val="日期 字元"/>
    <w:basedOn w:val="a0"/>
    <w:link w:val="a7"/>
    <w:uiPriority w:val="99"/>
    <w:semiHidden/>
    <w:rsid w:val="00C87F1C"/>
  </w:style>
  <w:style w:type="paragraph" w:styleId="a9">
    <w:name w:val="List Paragraph"/>
    <w:basedOn w:val="a"/>
    <w:qFormat/>
    <w:rsid w:val="00C87F1C"/>
    <w:pPr>
      <w:ind w:leftChars="200" w:left="480"/>
    </w:pPr>
  </w:style>
  <w:style w:type="table" w:styleId="aa">
    <w:name w:val="Table Grid"/>
    <w:basedOn w:val="a1"/>
    <w:rsid w:val="000B1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F0540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character" w:styleId="ab">
    <w:name w:val="Hyperlink"/>
    <w:basedOn w:val="a0"/>
    <w:uiPriority w:val="99"/>
    <w:unhideWhenUsed/>
    <w:rsid w:val="00076BFE"/>
    <w:rPr>
      <w:color w:val="0563C1" w:themeColor="hyperlink"/>
      <w:u w:val="single"/>
    </w:rPr>
  </w:style>
  <w:style w:type="character" w:customStyle="1" w:styleId="1">
    <w:name w:val="未解析的提及1"/>
    <w:basedOn w:val="a0"/>
    <w:uiPriority w:val="99"/>
    <w:semiHidden/>
    <w:unhideWhenUsed/>
    <w:rsid w:val="00076BFE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076BFE"/>
    <w:rPr>
      <w:color w:val="954F72" w:themeColor="followedHyperlink"/>
      <w:u w:val="single"/>
    </w:rPr>
  </w:style>
  <w:style w:type="character" w:styleId="ad">
    <w:name w:val="Emphasis"/>
    <w:basedOn w:val="a0"/>
    <w:uiPriority w:val="20"/>
    <w:qFormat/>
    <w:rsid w:val="00791ED7"/>
    <w:rPr>
      <w:i/>
      <w:iCs/>
    </w:rPr>
  </w:style>
  <w:style w:type="character" w:styleId="ae">
    <w:name w:val="Unresolved Mention"/>
    <w:basedOn w:val="a0"/>
    <w:uiPriority w:val="99"/>
    <w:semiHidden/>
    <w:unhideWhenUsed/>
    <w:rsid w:val="005037D3"/>
    <w:rPr>
      <w:color w:val="605E5C"/>
      <w:shd w:val="clear" w:color="auto" w:fill="E1DFDD"/>
    </w:rPr>
  </w:style>
  <w:style w:type="paragraph" w:styleId="af">
    <w:name w:val="No Spacing"/>
    <w:link w:val="af0"/>
    <w:uiPriority w:val="1"/>
    <w:qFormat/>
    <w:rsid w:val="008A6D00"/>
    <w:rPr>
      <w:kern w:val="0"/>
      <w:sz w:val="22"/>
    </w:rPr>
  </w:style>
  <w:style w:type="character" w:customStyle="1" w:styleId="af0">
    <w:name w:val="無間距 字元"/>
    <w:basedOn w:val="a0"/>
    <w:link w:val="af"/>
    <w:uiPriority w:val="1"/>
    <w:rsid w:val="008A6D00"/>
    <w:rPr>
      <w:kern w:val="0"/>
      <w:sz w:val="22"/>
    </w:rPr>
  </w:style>
  <w:style w:type="paragraph" w:customStyle="1" w:styleId="p1">
    <w:name w:val="p1"/>
    <w:basedOn w:val="a"/>
    <w:rsid w:val="00EC0697"/>
    <w:pPr>
      <w:widowControl/>
    </w:pPr>
    <w:rPr>
      <w:rFonts w:ascii="BiauKaiTC Regular" w:eastAsia="BiauKaiTC Regular" w:hAnsi="BiauKaiTC Regular" w:cs="新細明體"/>
      <w:color w:val="000000"/>
      <w:kern w:val="0"/>
      <w:sz w:val="18"/>
      <w:szCs w:val="18"/>
    </w:rPr>
  </w:style>
  <w:style w:type="paragraph" w:styleId="af1">
    <w:name w:val="Revision"/>
    <w:hidden/>
    <w:uiPriority w:val="99"/>
    <w:semiHidden/>
    <w:rsid w:val="004F71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7CD32A-1CB2-4177-BD49-0A9B9FC8B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邱柏凱</dc:creator>
  <cp:keywords/>
  <dc:description/>
  <cp:lastModifiedBy>王素茹</cp:lastModifiedBy>
  <cp:revision>2</cp:revision>
  <cp:lastPrinted>2025-08-14T07:32:00Z</cp:lastPrinted>
  <dcterms:created xsi:type="dcterms:W3CDTF">2025-09-15T07:36:00Z</dcterms:created>
  <dcterms:modified xsi:type="dcterms:W3CDTF">2025-09-15T07:36:00Z</dcterms:modified>
</cp:coreProperties>
</file>